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8849C" w14:textId="77777777" w:rsidR="0088603F" w:rsidRPr="007D4D6F" w:rsidRDefault="0088603F" w:rsidP="00DB7519">
      <w:pPr>
        <w:pStyle w:val="Heading3"/>
        <w:jc w:val="center"/>
      </w:pPr>
      <w:r w:rsidRPr="007D4D6F">
        <w:rPr>
          <w:noProof/>
        </w:rPr>
        <w:drawing>
          <wp:inline distT="0" distB="0" distL="0" distR="0" wp14:anchorId="05C8B352" wp14:editId="07E92B47">
            <wp:extent cx="2275590" cy="86613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590" cy="8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436FA" w14:textId="65A0F4E6" w:rsidR="0088603F" w:rsidRPr="000162A8" w:rsidRDefault="006D117E" w:rsidP="00722088">
      <w:pPr>
        <w:spacing w:after="0"/>
        <w:jc w:val="center"/>
        <w:rPr>
          <w:rFonts w:ascii="Arial Black" w:hAnsi="Arial Black" w:cstheme="minorHAnsi"/>
          <w:b/>
          <w:bCs/>
          <w:sz w:val="28"/>
          <w:szCs w:val="28"/>
        </w:rPr>
      </w:pPr>
      <w:r w:rsidRPr="000162A8">
        <w:rPr>
          <w:rFonts w:ascii="Arial Black" w:hAnsi="Arial Black" w:cstheme="minorHAnsi"/>
          <w:b/>
          <w:bCs/>
          <w:sz w:val="28"/>
          <w:szCs w:val="28"/>
        </w:rPr>
        <w:t>ANNUAL TOWN HALL</w:t>
      </w:r>
      <w:r w:rsidR="0088603F" w:rsidRPr="000162A8">
        <w:rPr>
          <w:rFonts w:ascii="Arial Black" w:hAnsi="Arial Black" w:cstheme="minorHAnsi"/>
          <w:b/>
          <w:bCs/>
          <w:sz w:val="28"/>
          <w:szCs w:val="28"/>
        </w:rPr>
        <w:t xml:space="preserve"> </w:t>
      </w:r>
    </w:p>
    <w:tbl>
      <w:tblPr>
        <w:tblW w:w="93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0"/>
        <w:gridCol w:w="1203"/>
        <w:gridCol w:w="2313"/>
        <w:gridCol w:w="1022"/>
        <w:gridCol w:w="1372"/>
        <w:gridCol w:w="2313"/>
      </w:tblGrid>
      <w:tr w:rsidR="00030C4F" w:rsidRPr="00056FD4" w14:paraId="23DD4698" w14:textId="055A72CB" w:rsidTr="00695160">
        <w:trPr>
          <w:trHeight w:val="227"/>
          <w:jc w:val="center"/>
        </w:trPr>
        <w:tc>
          <w:tcPr>
            <w:tcW w:w="932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F27AE8" w14:textId="64D4B418" w:rsidR="00030C4F" w:rsidRPr="00056FD4" w:rsidRDefault="00030C4F" w:rsidP="00AB0CB4">
            <w:pPr>
              <w:spacing w:after="0"/>
              <w:rPr>
                <w:rFonts w:ascii="Figtree Black" w:hAnsi="Figtree Black" w:cs="Arial"/>
                <w:color w:val="000000"/>
                <w:sz w:val="18"/>
                <w:szCs w:val="18"/>
              </w:rPr>
            </w:pPr>
            <w:r w:rsidRPr="00056FD4">
              <w:rPr>
                <w:rFonts w:ascii="Figtree Black" w:hAnsi="Figtree Black" w:cs="Arial"/>
                <w:color w:val="000000"/>
                <w:sz w:val="18"/>
                <w:szCs w:val="18"/>
              </w:rPr>
              <w:t>Attendees:</w:t>
            </w:r>
          </w:p>
        </w:tc>
      </w:tr>
      <w:tr w:rsidR="00030C4F" w:rsidRPr="00056FD4" w14:paraId="3AAB84E3" w14:textId="77777777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90D767" w14:textId="195C82E3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dam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A469F4" w14:textId="0D16030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awer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17FD1" w14:textId="207EDEBD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orkhaus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116E62" w14:textId="3E33BF2B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Jessica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4905F" w14:textId="6239AB89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Toomer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3867F" w14:textId="59769B95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ibro Credit Union</w:t>
            </w:r>
          </w:p>
        </w:tc>
      </w:tr>
      <w:tr w:rsidR="00030C4F" w:rsidRPr="00056FD4" w14:paraId="33651F14" w14:textId="032C7ADC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AEA035E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joa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E90184B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intah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0EBDB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Four All Ice Cream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DF288E" w14:textId="3B287DC4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Jon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4BE9B" w14:textId="1B6D9F59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Rennie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1FFA5" w14:textId="5786D653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odd duck</w:t>
            </w:r>
          </w:p>
        </w:tc>
      </w:tr>
      <w:tr w:rsidR="00030C4F" w:rsidRPr="00056FD4" w14:paraId="75755817" w14:textId="3BD4BCF9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966191B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lexander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CDE0EA7" w14:textId="2D5D3494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Von Ruge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50173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proofErr w:type="spellStart"/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Fastforward</w:t>
            </w:r>
            <w:proofErr w:type="spellEnd"/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 xml:space="preserve"> Contracting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DB65F1" w14:textId="6AD90272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Julie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B6BEE" w14:textId="223FB684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Phillips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27279" w14:textId="0149BD66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ig Brothers Big Sisters</w:t>
            </w:r>
          </w:p>
        </w:tc>
      </w:tr>
      <w:tr w:rsidR="001B477B" w:rsidRPr="00056FD4" w14:paraId="0EAAA312" w14:textId="43F7D09D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1C156DA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lexandra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12DC3A2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Giovanatto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700E8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82BFB2" w14:textId="04F3A48F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aird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34E5E" w14:textId="11FCC5C3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Robertso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0AF8D2" w14:textId="293B9793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NEO Architecture</w:t>
            </w:r>
          </w:p>
        </w:tc>
      </w:tr>
      <w:tr w:rsidR="001B477B" w:rsidRPr="00056FD4" w14:paraId="3015655D" w14:textId="31CC2578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33E9466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li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2CFE2FF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eber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43797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hoppers Drug Mart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A04CF4" w14:textId="6E32B2C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ane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7E8E2" w14:textId="2A01808B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urma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C642AF" w14:textId="16AD1EE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ocoon Spa’thecary</w:t>
            </w:r>
          </w:p>
        </w:tc>
      </w:tr>
      <w:tr w:rsidR="001B477B" w:rsidRPr="00056FD4" w14:paraId="1E7C9C94" w14:textId="58A8A9B4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FDE5B87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lison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06A3377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Grech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54BE0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D38C4C" w14:textId="0A87458F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inda 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327DD" w14:textId="028436ED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Jutzi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347BD" w14:textId="253BC983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</w:tr>
      <w:tr w:rsidR="001B477B" w:rsidRPr="00056FD4" w14:paraId="009E4999" w14:textId="610146B9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D8FA931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mber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B5A84F4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Nguye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B81C5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 xml:space="preserve">City of Kitchener 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F5FF6A" w14:textId="01AE6EE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isa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58FF72" w14:textId="1BE142E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row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31940" w14:textId="2BD04720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RHI</w:t>
            </w:r>
          </w:p>
        </w:tc>
      </w:tr>
      <w:tr w:rsidR="001B477B" w:rsidRPr="00056FD4" w14:paraId="5D1D54C2" w14:textId="723AD253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37A1CB1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ndrew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EAB8F4B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turgess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4D8C8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ity of Kitchener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A10BF7" w14:textId="704571BC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ori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A1EA9" w14:textId="332934B4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uller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A3B9AE" w14:textId="4ED7BD86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</w:tr>
      <w:tr w:rsidR="001B477B" w:rsidRPr="00056FD4" w14:paraId="71AA7AEE" w14:textId="07D5F956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9498A17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rnold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543789D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Yescas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6D3DD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E4FA0D" w14:textId="458E993E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artha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8BEF97" w14:textId="0A99B804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allace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CB1E14" w14:textId="463538C9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omentum</w:t>
            </w:r>
          </w:p>
        </w:tc>
      </w:tr>
      <w:tr w:rsidR="001B477B" w:rsidRPr="00056FD4" w14:paraId="73762A7C" w14:textId="79FCF7DE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43AFEC3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Aura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64C53E2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Hertzog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AE529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ity of Kitchener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76C86E" w14:textId="02D04DDE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atthew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3D950" w14:textId="0C47DEC5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Klasse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E0551" w14:textId="3C39E9FC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ommunitech</w:t>
            </w:r>
          </w:p>
        </w:tc>
      </w:tr>
      <w:tr w:rsidR="001B477B" w:rsidRPr="00056FD4" w14:paraId="168B075B" w14:textId="2B394988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748DA06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lanca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0E0DF23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Padilla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D1C14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tudio G Aesthetics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E1E3F5" w14:textId="14D23EC8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ichael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6A433" w14:textId="60BF4BD5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Rederer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6B981" w14:textId="25CD07AB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IBC</w:t>
            </w:r>
          </w:p>
        </w:tc>
      </w:tr>
      <w:tr w:rsidR="001B477B" w:rsidRPr="00056FD4" w14:paraId="769D73C1" w14:textId="099010DE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A5EA99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reanna 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25E6CA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rossma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3D349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3415EB" w14:textId="45ABE411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Phong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2901A" w14:textId="6E593BD0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Tra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E3C619" w14:textId="70587A05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atter of Taste</w:t>
            </w:r>
          </w:p>
        </w:tc>
      </w:tr>
      <w:tr w:rsidR="001B477B" w:rsidRPr="00056FD4" w14:paraId="79A19E65" w14:textId="364F8E9F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16EA3F5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ridget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C94B6C2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Hinnega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418A0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THEMUSEUM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BF727D" w14:textId="0D4DFB8B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Ryan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8EF8C" w14:textId="03B7C25D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Leslie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1F43C1" w14:textId="30F6A91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RPS</w:t>
            </w:r>
          </w:p>
        </w:tc>
      </w:tr>
      <w:tr w:rsidR="001B477B" w:rsidRPr="00056FD4" w14:paraId="6D76E91F" w14:textId="73207E03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8467497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ara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1F38DE9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atso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014F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CA0F56" w14:textId="3DBEEAC2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cilla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BB27D8" w14:textId="6040F548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O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F242A" w14:textId="370EBF12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Four All Ice Cream</w:t>
            </w:r>
          </w:p>
        </w:tc>
      </w:tr>
      <w:tr w:rsidR="001B477B" w:rsidRPr="00056FD4" w14:paraId="35E00508" w14:textId="06C302C8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5DA37A9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ory 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F96095E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Bluhm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20CC0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ity of Kitchener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9A7EE2" w14:textId="4BC4EF4E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tefanie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D6103" w14:textId="5D1D4E0A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Golling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4E5427" w14:textId="4847B325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owntown Kitchener BIA</w:t>
            </w:r>
          </w:p>
        </w:tc>
      </w:tr>
      <w:tr w:rsidR="001B477B" w:rsidRPr="00056FD4" w14:paraId="63F7566A" w14:textId="4FFAB09A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2DD13B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ynthia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C0AFA7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undberg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972C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Virtual Causeway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35006C" w14:textId="01B0604C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teph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D12AA" w14:textId="666AEC85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tretch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5EE32" w14:textId="2F008AE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ard 10 Councillor</w:t>
            </w:r>
          </w:p>
        </w:tc>
      </w:tr>
      <w:tr w:rsidR="001B477B" w:rsidRPr="00056FD4" w14:paraId="5CBAEB78" w14:textId="11843172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BAFBD9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arryl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A5C776A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Moore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E1791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MG Entertainment 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DC2BEB" w14:textId="42DD8F91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umit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2A2060" w14:textId="48D98ABD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Gupta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98ABA" w14:textId="5CAC3F10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hivi Perfumery</w:t>
            </w:r>
          </w:p>
        </w:tc>
      </w:tr>
      <w:tr w:rsidR="001B477B" w:rsidRPr="00056FD4" w14:paraId="37E2878A" w14:textId="17D89AD8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9E8339D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Debbie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C10B96C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hapma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61E3B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ard 9 Councillor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4242CF" w14:textId="56FC30D0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Tracy 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67220" w14:textId="23E979E6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Van Kalsbeek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90FDB" w14:textId="274D20E3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KWO</w:t>
            </w:r>
          </w:p>
        </w:tc>
      </w:tr>
      <w:tr w:rsidR="001B477B" w:rsidRPr="00056FD4" w14:paraId="16FE4D5C" w14:textId="20BE0F71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8768544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Gabby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5E323CC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Yescas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11563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Studio G Aesthetics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01ED65" w14:textId="5728972F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Wes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7F728" w14:textId="4B3CCAC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Klassen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6312D4" w14:textId="763C12ED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odd duck</w:t>
            </w:r>
          </w:p>
        </w:tc>
      </w:tr>
      <w:tr w:rsidR="001B477B" w:rsidRPr="00056FD4" w14:paraId="585075E7" w14:textId="6A77D7EF" w:rsidTr="00695160">
        <w:trPr>
          <w:trHeight w:val="227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4EA8675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Helen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4350DA6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Fylactou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9564C" w14:textId="77777777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056FD4">
              <w:rPr>
                <w:rFonts w:ascii="Figtree Light" w:hAnsi="Figtree Light" w:cs="Arial"/>
                <w:color w:val="000000"/>
                <w:sz w:val="18"/>
                <w:szCs w:val="18"/>
              </w:rPr>
              <w:t>City of Kitchener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A2B1D7" w14:textId="37EEC37C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330503" w14:textId="00F0FB8B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A3E9A2" w14:textId="04F688F6" w:rsidR="00030C4F" w:rsidRPr="00056FD4" w:rsidRDefault="00030C4F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</w:tr>
      <w:tr w:rsidR="00695160" w:rsidRPr="00056FD4" w14:paraId="3A0D05B9" w14:textId="77777777" w:rsidTr="00695160">
        <w:trPr>
          <w:trHeight w:val="192"/>
          <w:jc w:val="center"/>
        </w:trPr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038189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8D1253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231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04E4C7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C96BFB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402CD0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231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03FCFB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</w:tr>
      <w:tr w:rsidR="00695160" w:rsidRPr="00056FD4" w14:paraId="4DF6DD2D" w14:textId="77777777" w:rsidTr="00ED1FE5">
        <w:trPr>
          <w:trHeight w:val="227"/>
          <w:jc w:val="center"/>
        </w:trPr>
        <w:tc>
          <w:tcPr>
            <w:tcW w:w="461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2FB78" w14:textId="19AE59B4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  <w:r w:rsidRPr="00695160">
              <w:rPr>
                <w:rFonts w:ascii="Figtree Black" w:hAnsi="Figtree Black" w:cs="Arial"/>
                <w:color w:val="000000"/>
                <w:sz w:val="18"/>
                <w:szCs w:val="18"/>
              </w:rPr>
              <w:t>Recorded by:</w:t>
            </w:r>
            <w:r>
              <w:rPr>
                <w:rFonts w:ascii="Figtree Black" w:hAnsi="Figtree Black" w:cs="Arial"/>
                <w:color w:val="000000"/>
                <w:sz w:val="18"/>
                <w:szCs w:val="18"/>
              </w:rPr>
              <w:t xml:space="preserve"> </w:t>
            </w:r>
            <w:r w:rsidRPr="00695160">
              <w:rPr>
                <w:rFonts w:ascii="Figtree Light" w:hAnsi="Figtree Light" w:cs="Arial"/>
                <w:color w:val="000000"/>
                <w:sz w:val="18"/>
                <w:szCs w:val="18"/>
              </w:rPr>
              <w:t>Stefanie Golling</w:t>
            </w:r>
            <w:r>
              <w:rPr>
                <w:rFonts w:ascii="Figtree Black" w:hAnsi="Figtree Blac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5F9DE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F9A3B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CA872" w14:textId="77777777" w:rsidR="00695160" w:rsidRPr="00056FD4" w:rsidRDefault="00695160" w:rsidP="00030C4F">
            <w:pPr>
              <w:spacing w:after="0"/>
              <w:rPr>
                <w:rFonts w:ascii="Figtree Light" w:hAnsi="Figtree Light" w:cs="Arial"/>
                <w:color w:val="000000"/>
                <w:sz w:val="18"/>
                <w:szCs w:val="18"/>
              </w:rPr>
            </w:pPr>
          </w:p>
        </w:tc>
      </w:tr>
    </w:tbl>
    <w:p w14:paraId="068DBA69" w14:textId="77777777" w:rsidR="002650B8" w:rsidRPr="00F43555" w:rsidRDefault="002650B8" w:rsidP="00722088">
      <w:pPr>
        <w:spacing w:after="0"/>
        <w:rPr>
          <w:rFonts w:ascii="Calibri" w:hAnsi="Calibri" w:cs="Calibri"/>
          <w:b/>
          <w:bCs/>
        </w:rPr>
      </w:pPr>
    </w:p>
    <w:p w14:paraId="533E8CE1" w14:textId="5F466E36" w:rsidR="001A7F8E" w:rsidRPr="001A7F8E" w:rsidRDefault="008F3D42" w:rsidP="001A7F8E">
      <w:pPr>
        <w:spacing w:after="0"/>
        <w:jc w:val="center"/>
        <w:rPr>
          <w:rFonts w:ascii="Arial Black" w:hAnsi="Arial Black" w:cs="Calibri"/>
          <w:b/>
          <w:bCs/>
          <w:sz w:val="28"/>
          <w:szCs w:val="28"/>
        </w:rPr>
      </w:pPr>
      <w:r>
        <w:rPr>
          <w:rFonts w:ascii="Arial Black" w:hAnsi="Arial Black" w:cs="Calibri"/>
          <w:b/>
          <w:bCs/>
          <w:sz w:val="28"/>
          <w:szCs w:val="28"/>
        </w:rPr>
        <w:t xml:space="preserve">October 20, </w:t>
      </w:r>
      <w:proofErr w:type="gramStart"/>
      <w:r>
        <w:rPr>
          <w:rFonts w:ascii="Arial Black" w:hAnsi="Arial Black" w:cs="Calibri"/>
          <w:b/>
          <w:bCs/>
          <w:sz w:val="28"/>
          <w:szCs w:val="28"/>
        </w:rPr>
        <w:t>2025</w:t>
      </w:r>
      <w:proofErr w:type="gramEnd"/>
      <w:r>
        <w:rPr>
          <w:rFonts w:ascii="Arial Black" w:hAnsi="Arial Black" w:cs="Calibri"/>
          <w:b/>
          <w:bCs/>
          <w:sz w:val="28"/>
          <w:szCs w:val="28"/>
        </w:rPr>
        <w:t xml:space="preserve"> </w:t>
      </w:r>
      <w:r w:rsidR="00033B9B">
        <w:rPr>
          <w:rFonts w:ascii="Arial Black" w:hAnsi="Arial Black" w:cs="Calibri"/>
          <w:b/>
          <w:bCs/>
          <w:sz w:val="28"/>
          <w:szCs w:val="28"/>
        </w:rPr>
        <w:t xml:space="preserve">| </w:t>
      </w:r>
      <w:r w:rsidR="001A7F8E" w:rsidRPr="001A7F8E">
        <w:rPr>
          <w:rFonts w:ascii="Arial Black" w:hAnsi="Arial Black" w:cs="Calibri"/>
          <w:b/>
          <w:bCs/>
          <w:sz w:val="28"/>
          <w:szCs w:val="28"/>
        </w:rPr>
        <w:t>Meeting Minutes</w:t>
      </w:r>
    </w:p>
    <w:p w14:paraId="11D36978" w14:textId="363B10B3" w:rsidR="001A7F8E" w:rsidRDefault="001A7F8E" w:rsidP="001A7F8E">
      <w:pPr>
        <w:spacing w:after="0"/>
        <w:rPr>
          <w:rFonts w:ascii="Figtree Light" w:hAnsi="Figtree Light" w:cs="Calibri"/>
        </w:rPr>
      </w:pPr>
    </w:p>
    <w:p w14:paraId="21AF827C" w14:textId="338ED051" w:rsidR="001A7F8E" w:rsidRPr="001A7F8E" w:rsidRDefault="001A7F8E" w:rsidP="001A7F8E">
      <w:p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The meeting began at </w:t>
      </w:r>
      <w:r w:rsidR="00F92538">
        <w:rPr>
          <w:rFonts w:ascii="Figtree Light" w:hAnsi="Figtree Light" w:cs="Calibri"/>
        </w:rPr>
        <w:t>1:3</w:t>
      </w:r>
      <w:r w:rsidR="00F66858">
        <w:rPr>
          <w:rFonts w:ascii="Figtree Light" w:hAnsi="Figtree Light" w:cs="Calibri"/>
        </w:rPr>
        <w:t>5</w:t>
      </w:r>
      <w:r w:rsidRPr="001A7F8E">
        <w:rPr>
          <w:rFonts w:ascii="Figtree Light" w:hAnsi="Figtree Light" w:cs="Calibri"/>
        </w:rPr>
        <w:t xml:space="preserve"> p.m., with opening remarks from Board Chair</w:t>
      </w:r>
      <w:r w:rsidR="00496A48">
        <w:rPr>
          <w:rFonts w:ascii="Figtree Light" w:hAnsi="Figtree Light" w:cs="Calibri"/>
        </w:rPr>
        <w:t xml:space="preserve"> </w:t>
      </w:r>
      <w:r w:rsidRPr="001A7F8E">
        <w:rPr>
          <w:rFonts w:ascii="Figtree Light" w:hAnsi="Figtree Light" w:cs="Calibri"/>
        </w:rPr>
        <w:t>Darryl Moore. </w:t>
      </w:r>
    </w:p>
    <w:p w14:paraId="71633DA9" w14:textId="77777777" w:rsidR="001A7F8E" w:rsidRDefault="001A7F8E" w:rsidP="001A7F8E">
      <w:pPr>
        <w:spacing w:after="0"/>
        <w:rPr>
          <w:rFonts w:ascii="Figtree Light" w:hAnsi="Figtree Light" w:cs="Calibri"/>
          <w:u w:val="single"/>
        </w:rPr>
      </w:pPr>
    </w:p>
    <w:p w14:paraId="652D945B" w14:textId="7681ECB8" w:rsidR="001A7F8E" w:rsidRPr="005867E7" w:rsidRDefault="001A7F8E" w:rsidP="001A7F8E">
      <w:pPr>
        <w:spacing w:after="0"/>
        <w:rPr>
          <w:rFonts w:ascii="Figtree Light" w:hAnsi="Figtree Light" w:cs="Calibri"/>
          <w:b/>
          <w:bCs/>
          <w:u w:val="single"/>
        </w:rPr>
      </w:pPr>
      <w:r w:rsidRPr="001A7F8E">
        <w:rPr>
          <w:rFonts w:ascii="Figtree Light" w:hAnsi="Figtree Light" w:cs="Calibri"/>
          <w:b/>
          <w:bCs/>
          <w:u w:val="single"/>
        </w:rPr>
        <w:t>Land Acknowledgement</w:t>
      </w:r>
    </w:p>
    <w:p w14:paraId="1E853822" w14:textId="77777777" w:rsidR="001A7F8E" w:rsidRPr="001A7F8E" w:rsidRDefault="001A7F8E" w:rsidP="001A7F8E">
      <w:pPr>
        <w:spacing w:after="0"/>
        <w:rPr>
          <w:rFonts w:ascii="Figtree Light" w:hAnsi="Figtree Light" w:cs="Calibri"/>
        </w:rPr>
      </w:pPr>
    </w:p>
    <w:p w14:paraId="20A14193" w14:textId="77777777" w:rsidR="001A7F8E" w:rsidRPr="001A7F8E" w:rsidRDefault="001A7F8E" w:rsidP="001A7F8E">
      <w:p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Councillor Stephanie Stretch shared a land acknowledgement.</w:t>
      </w:r>
    </w:p>
    <w:p w14:paraId="7450629B" w14:textId="77777777" w:rsidR="001A7F8E" w:rsidRDefault="001A7F8E" w:rsidP="001A7F8E">
      <w:pPr>
        <w:spacing w:after="0"/>
        <w:rPr>
          <w:rFonts w:ascii="Figtree Light" w:hAnsi="Figtree Light" w:cs="Calibri"/>
          <w:u w:val="single"/>
        </w:rPr>
      </w:pPr>
    </w:p>
    <w:p w14:paraId="655D6810" w14:textId="07416F1D" w:rsidR="001A7F8E" w:rsidRPr="001A7F8E" w:rsidRDefault="001A7F8E" w:rsidP="001A7F8E">
      <w:pPr>
        <w:spacing w:after="0"/>
        <w:rPr>
          <w:rFonts w:ascii="Figtree Light" w:hAnsi="Figtree Light" w:cs="Calibri"/>
          <w:b/>
          <w:bCs/>
        </w:rPr>
      </w:pPr>
      <w:r w:rsidRPr="001A7F8E">
        <w:rPr>
          <w:rFonts w:ascii="Figtree Light" w:hAnsi="Figtree Light" w:cs="Calibri"/>
          <w:b/>
          <w:bCs/>
          <w:u w:val="single"/>
        </w:rPr>
        <w:t>Board of Directors</w:t>
      </w:r>
    </w:p>
    <w:p w14:paraId="30C14AA4" w14:textId="77777777" w:rsidR="001A7F8E" w:rsidRDefault="001A7F8E" w:rsidP="001A7F8E">
      <w:pPr>
        <w:spacing w:after="0"/>
        <w:rPr>
          <w:rFonts w:ascii="Figtree Light" w:hAnsi="Figtree Light" w:cs="Calibri"/>
        </w:rPr>
      </w:pPr>
    </w:p>
    <w:p w14:paraId="4B6E087A" w14:textId="08DA74FE" w:rsidR="001A7F8E" w:rsidRDefault="001A7F8E" w:rsidP="001A7F8E">
      <w:p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Darryl Moore introduced the Board of Directors, along with the various committees they sit on: </w:t>
      </w:r>
    </w:p>
    <w:p w14:paraId="082DCB4A" w14:textId="77777777" w:rsidR="00C568C4" w:rsidRPr="001A7F8E" w:rsidRDefault="00C568C4" w:rsidP="001A7F8E">
      <w:pPr>
        <w:spacing w:after="0"/>
        <w:rPr>
          <w:rFonts w:ascii="Figtree Light" w:hAnsi="Figtree Light" w:cs="Calibri"/>
        </w:rPr>
      </w:pPr>
    </w:p>
    <w:p w14:paraId="574801EB" w14:textId="4ADF10B1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Cara Watson </w:t>
      </w:r>
      <w:r w:rsidR="00467BBA" w:rsidRPr="001A7F8E">
        <w:rPr>
          <w:rFonts w:ascii="Figtree Light" w:hAnsi="Figtree Light" w:cs="Calibri"/>
        </w:rPr>
        <w:t>-</w:t>
      </w:r>
      <w:r w:rsidRPr="001A7F8E">
        <w:rPr>
          <w:rFonts w:ascii="Figtree Light" w:hAnsi="Figtree Light" w:cs="Calibri"/>
        </w:rPr>
        <w:t xml:space="preserve"> Vice Chair, Governance &amp; Marketing Committees </w:t>
      </w:r>
    </w:p>
    <w:p w14:paraId="007E66CC" w14:textId="64397267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Phong Tran - Treasurer, Finance Committee</w:t>
      </w:r>
    </w:p>
    <w:p w14:paraId="0C3A4C19" w14:textId="6A9044AB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Michael Rederer </w:t>
      </w:r>
      <w:r w:rsidR="00467BBA" w:rsidRPr="001A7F8E">
        <w:rPr>
          <w:rFonts w:ascii="Figtree Light" w:hAnsi="Figtree Light" w:cs="Calibri"/>
        </w:rPr>
        <w:t>-</w:t>
      </w:r>
      <w:r w:rsidR="00467BBA">
        <w:rPr>
          <w:rFonts w:ascii="Figtree Light" w:hAnsi="Figtree Light" w:cs="Calibri"/>
        </w:rPr>
        <w:t xml:space="preserve"> </w:t>
      </w:r>
      <w:r w:rsidRPr="001A7F8E">
        <w:rPr>
          <w:rFonts w:ascii="Figtree Light" w:hAnsi="Figtree Light" w:cs="Calibri"/>
        </w:rPr>
        <w:t>Finance Committee</w:t>
      </w:r>
    </w:p>
    <w:p w14:paraId="33860019" w14:textId="4897E917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Julie Phillips</w:t>
      </w:r>
      <w:r w:rsidR="00BB178D">
        <w:rPr>
          <w:rFonts w:ascii="Figtree Light" w:hAnsi="Figtree Light" w:cs="Calibri"/>
        </w:rPr>
        <w:t xml:space="preserve"> </w:t>
      </w:r>
      <w:r w:rsidR="00AF5889" w:rsidRPr="001A7F8E">
        <w:rPr>
          <w:rFonts w:ascii="Figtree Light" w:hAnsi="Figtree Light" w:cs="Calibri"/>
        </w:rPr>
        <w:t>-</w:t>
      </w:r>
      <w:r w:rsidRPr="001A7F8E">
        <w:rPr>
          <w:rFonts w:ascii="Figtree Light" w:hAnsi="Figtree Light" w:cs="Calibri"/>
        </w:rPr>
        <w:t xml:space="preserve"> Governance Committee</w:t>
      </w:r>
    </w:p>
    <w:p w14:paraId="36BE9A15" w14:textId="06D600A2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Laird Robertson </w:t>
      </w:r>
      <w:r w:rsidR="00AF5889" w:rsidRPr="001A7F8E">
        <w:rPr>
          <w:rFonts w:ascii="Figtree Light" w:hAnsi="Figtree Light" w:cs="Calibri"/>
        </w:rPr>
        <w:t>-</w:t>
      </w:r>
      <w:r w:rsidRPr="001A7F8E">
        <w:rPr>
          <w:rFonts w:ascii="Figtree Light" w:hAnsi="Figtree Light" w:cs="Calibri"/>
        </w:rPr>
        <w:t xml:space="preserve"> Marketing Committee</w:t>
      </w:r>
    </w:p>
    <w:p w14:paraId="4929F567" w14:textId="5AE30232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lastRenderedPageBreak/>
        <w:t xml:space="preserve">Jordan Dolson </w:t>
      </w:r>
      <w:r w:rsidR="00AF5889" w:rsidRPr="001A7F8E">
        <w:rPr>
          <w:rFonts w:ascii="Figtree Light" w:hAnsi="Figtree Light" w:cs="Calibri"/>
        </w:rPr>
        <w:t>-</w:t>
      </w:r>
      <w:r w:rsidRPr="001A7F8E">
        <w:rPr>
          <w:rFonts w:ascii="Figtree Light" w:hAnsi="Figtree Light" w:cs="Calibri"/>
        </w:rPr>
        <w:t xml:space="preserve"> Governance Committee</w:t>
      </w:r>
    </w:p>
    <w:p w14:paraId="69B84370" w14:textId="51D80C9C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Martha Wallace </w:t>
      </w:r>
      <w:r w:rsidR="00AF5889" w:rsidRPr="001A7F8E">
        <w:rPr>
          <w:rFonts w:ascii="Figtree Light" w:hAnsi="Figtree Light" w:cs="Calibri"/>
        </w:rPr>
        <w:t>-</w:t>
      </w:r>
      <w:r w:rsidRPr="001A7F8E">
        <w:rPr>
          <w:rFonts w:ascii="Figtree Light" w:hAnsi="Figtree Light" w:cs="Calibri"/>
        </w:rPr>
        <w:t xml:space="preserve"> Secretary, Marketing Committee</w:t>
      </w:r>
    </w:p>
    <w:p w14:paraId="5D00036A" w14:textId="68688B58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Jessica Toomer  - Marketing Committee</w:t>
      </w:r>
    </w:p>
    <w:p w14:paraId="648FF0A4" w14:textId="32D2CF06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Sarah Pearson </w:t>
      </w:r>
    </w:p>
    <w:p w14:paraId="67B849E7" w14:textId="6DB597B3" w:rsidR="00BB178D" w:rsidRDefault="001A7F8E" w:rsidP="00CC2EE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BB178D">
        <w:rPr>
          <w:rFonts w:ascii="Figtree Light" w:hAnsi="Figtree Light" w:cs="Calibri"/>
        </w:rPr>
        <w:t xml:space="preserve">Aura Hertzog </w:t>
      </w:r>
      <w:r w:rsidR="00BB326D">
        <w:rPr>
          <w:rFonts w:ascii="Figtree Light" w:hAnsi="Figtree Light" w:cs="Calibri"/>
        </w:rPr>
        <w:t xml:space="preserve">(City of Kitchener – Economic Development) </w:t>
      </w:r>
    </w:p>
    <w:p w14:paraId="120363A0" w14:textId="512085C2" w:rsidR="001A7F8E" w:rsidRPr="00BB178D" w:rsidRDefault="001A7F8E" w:rsidP="00CC2EE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BB178D">
        <w:rPr>
          <w:rFonts w:ascii="Figtree Light" w:hAnsi="Figtree Light" w:cs="Calibri"/>
        </w:rPr>
        <w:t>Councillor Stephanie Stretch (City of Kitchener - Ward 10)</w:t>
      </w:r>
    </w:p>
    <w:p w14:paraId="2711A61A" w14:textId="77777777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Councillor Debbie Chapman (City of Kitchener - Ward 9)</w:t>
      </w:r>
    </w:p>
    <w:p w14:paraId="6B1DF707" w14:textId="77777777" w:rsidR="001A7F8E" w:rsidRPr="001A7F8E" w:rsidRDefault="001A7F8E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Mayor Berry Vrbanovic (City of Kitchener – Mayor)</w:t>
      </w:r>
    </w:p>
    <w:p w14:paraId="779AC199" w14:textId="385C3595" w:rsidR="001A7F8E" w:rsidRPr="001A7F8E" w:rsidRDefault="0026336C" w:rsidP="00D44C7D">
      <w:pPr>
        <w:numPr>
          <w:ilvl w:val="0"/>
          <w:numId w:val="2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 xml:space="preserve">Sgt Ryan Leslie </w:t>
      </w:r>
      <w:r w:rsidR="00BB326D">
        <w:rPr>
          <w:rFonts w:ascii="Figtree Light" w:hAnsi="Figtree Light" w:cs="Calibri"/>
        </w:rPr>
        <w:t>(</w:t>
      </w:r>
      <w:r w:rsidR="00BB326D" w:rsidRPr="001A7F8E">
        <w:rPr>
          <w:rFonts w:ascii="Figtree Light" w:hAnsi="Figtree Light" w:cs="Calibri"/>
        </w:rPr>
        <w:t>Waterloo Regional Police Service</w:t>
      </w:r>
      <w:r w:rsidR="00BB326D">
        <w:rPr>
          <w:rFonts w:ascii="Figtree Light" w:hAnsi="Figtree Light" w:cs="Calibri"/>
        </w:rPr>
        <w:t>)</w:t>
      </w:r>
    </w:p>
    <w:p w14:paraId="289FF657" w14:textId="77777777" w:rsidR="00C568C4" w:rsidRDefault="00C568C4" w:rsidP="001A7F8E">
      <w:pPr>
        <w:spacing w:after="0"/>
        <w:rPr>
          <w:rFonts w:ascii="Figtree Light" w:hAnsi="Figtree Light" w:cs="Calibri"/>
        </w:rPr>
      </w:pPr>
    </w:p>
    <w:p w14:paraId="070206BE" w14:textId="5FDC7C78" w:rsidR="001A7F8E" w:rsidRDefault="001A7F8E" w:rsidP="001A7F8E">
      <w:p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>Darryl Moore expressed gratitude for their efforts to the Downtown Kitchener BIA Board of Directors. </w:t>
      </w:r>
    </w:p>
    <w:p w14:paraId="5059E785" w14:textId="77777777" w:rsidR="00C568C4" w:rsidRDefault="00C568C4" w:rsidP="001A7F8E">
      <w:pPr>
        <w:spacing w:after="0"/>
        <w:rPr>
          <w:rFonts w:ascii="Figtree Light" w:hAnsi="Figtree Light" w:cs="Calibri"/>
          <w:u w:val="single"/>
        </w:rPr>
      </w:pPr>
    </w:p>
    <w:p w14:paraId="73C959BF" w14:textId="1BBA2CEB" w:rsidR="001A7F8E" w:rsidRPr="005867E7" w:rsidRDefault="001A7F8E" w:rsidP="001A7F8E">
      <w:pPr>
        <w:spacing w:after="0"/>
        <w:rPr>
          <w:rFonts w:ascii="Figtree Light" w:hAnsi="Figtree Light" w:cs="Calibri"/>
          <w:b/>
          <w:bCs/>
          <w:u w:val="single"/>
        </w:rPr>
      </w:pPr>
      <w:r w:rsidRPr="001A7F8E">
        <w:rPr>
          <w:rFonts w:ascii="Figtree Light" w:hAnsi="Figtree Light" w:cs="Calibri"/>
          <w:b/>
          <w:bCs/>
          <w:u w:val="single"/>
        </w:rPr>
        <w:t>Staff Introductions</w:t>
      </w:r>
    </w:p>
    <w:p w14:paraId="3EA2A4D4" w14:textId="77777777" w:rsidR="00C568C4" w:rsidRPr="001A7F8E" w:rsidRDefault="00C568C4" w:rsidP="001A7F8E">
      <w:pPr>
        <w:spacing w:after="0"/>
        <w:rPr>
          <w:rFonts w:ascii="Figtree Light" w:hAnsi="Figtree Light" w:cs="Calibri"/>
        </w:rPr>
      </w:pPr>
    </w:p>
    <w:p w14:paraId="7ED6AD2E" w14:textId="77777777" w:rsidR="009E69BF" w:rsidRPr="009E69BF" w:rsidRDefault="009E69BF" w:rsidP="001A7F8E">
      <w:p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 xml:space="preserve">Cara Watson introduced Linda Jutzi, the Executive Director of the Downtown Kitchener BIA. </w:t>
      </w:r>
    </w:p>
    <w:p w14:paraId="7BE4070E" w14:textId="0B8DDDC9" w:rsidR="009E69BF" w:rsidRPr="009E69BF" w:rsidRDefault="009E69BF" w:rsidP="001A7F8E">
      <w:p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Ms. Jutzi then presented the staff members supporting the membership</w:t>
      </w:r>
      <w:r w:rsidR="00CF3C95">
        <w:rPr>
          <w:rFonts w:ascii="Figtree Light" w:hAnsi="Figtree Light" w:cs="Calibri"/>
        </w:rPr>
        <w:t>:</w:t>
      </w:r>
    </w:p>
    <w:p w14:paraId="38492166" w14:textId="77777777" w:rsidR="00C568C4" w:rsidRPr="009E69BF" w:rsidRDefault="00C568C4" w:rsidP="001A7F8E">
      <w:pPr>
        <w:spacing w:after="0"/>
        <w:rPr>
          <w:rFonts w:ascii="Figtree Light" w:hAnsi="Figtree Light" w:cs="Calibri"/>
        </w:rPr>
      </w:pPr>
    </w:p>
    <w:p w14:paraId="024F0D59" w14:textId="5AF016AF" w:rsidR="00FC5D04" w:rsidRPr="009E69BF" w:rsidRDefault="00FC5D04" w:rsidP="00BB47FC">
      <w:pPr>
        <w:pStyle w:val="ListParagraph"/>
        <w:numPr>
          <w:ilvl w:val="0"/>
          <w:numId w:val="13"/>
        </w:num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Stefanie Golling</w:t>
      </w:r>
      <w:r w:rsidR="003D22C8" w:rsidRPr="009E69BF">
        <w:rPr>
          <w:rFonts w:ascii="Figtree Light" w:hAnsi="Figtree Light" w:cs="Calibri"/>
        </w:rPr>
        <w:t xml:space="preserve">, </w:t>
      </w:r>
      <w:r w:rsidRPr="009E69BF">
        <w:rPr>
          <w:rFonts w:ascii="Figtree Light" w:hAnsi="Figtree Light" w:cs="Calibri"/>
        </w:rPr>
        <w:t>Office &amp; Special Programs Manager</w:t>
      </w:r>
    </w:p>
    <w:p w14:paraId="2DFB1828" w14:textId="17880F93" w:rsidR="00FC5D04" w:rsidRPr="009E69BF" w:rsidRDefault="00FC5D04" w:rsidP="00FC5D04">
      <w:pPr>
        <w:numPr>
          <w:ilvl w:val="0"/>
          <w:numId w:val="3"/>
        </w:num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Arnold Yescas</w:t>
      </w:r>
      <w:r w:rsidR="003D22C8" w:rsidRPr="009E69BF">
        <w:rPr>
          <w:rFonts w:ascii="Figtree Light" w:hAnsi="Figtree Light" w:cs="Calibri"/>
        </w:rPr>
        <w:t xml:space="preserve">, </w:t>
      </w:r>
      <w:r w:rsidRPr="009E69BF">
        <w:rPr>
          <w:rFonts w:ascii="Figtree Light" w:hAnsi="Figtree Light" w:cs="Calibri"/>
        </w:rPr>
        <w:t>Arts &amp; Culture Manager</w:t>
      </w:r>
    </w:p>
    <w:p w14:paraId="7DAEE3C5" w14:textId="11C194F9" w:rsidR="00B908FE" w:rsidRPr="009E69BF" w:rsidRDefault="00B908FE" w:rsidP="00B908FE">
      <w:pPr>
        <w:numPr>
          <w:ilvl w:val="0"/>
          <w:numId w:val="3"/>
        </w:num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Alexandra Giovantto</w:t>
      </w:r>
      <w:r w:rsidR="003D22C8" w:rsidRPr="009E69BF">
        <w:rPr>
          <w:rFonts w:ascii="Figtree Light" w:hAnsi="Figtree Light" w:cs="Calibri"/>
        </w:rPr>
        <w:t xml:space="preserve">, </w:t>
      </w:r>
      <w:r w:rsidRPr="009E69BF">
        <w:rPr>
          <w:rFonts w:ascii="Figtree Light" w:hAnsi="Figtree Light" w:cs="Calibri"/>
        </w:rPr>
        <w:t>Creative Specialist</w:t>
      </w:r>
    </w:p>
    <w:p w14:paraId="5E54DE12" w14:textId="06526B50" w:rsidR="001A7F8E" w:rsidRPr="009E69BF" w:rsidRDefault="001A7F8E" w:rsidP="00D44C7D">
      <w:pPr>
        <w:numPr>
          <w:ilvl w:val="0"/>
          <w:numId w:val="3"/>
        </w:num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Breanna Crossman</w:t>
      </w:r>
      <w:r w:rsidR="003D22C8" w:rsidRPr="009E69BF">
        <w:rPr>
          <w:rFonts w:ascii="Figtree Light" w:hAnsi="Figtree Light" w:cs="Calibri"/>
        </w:rPr>
        <w:t xml:space="preserve">, </w:t>
      </w:r>
      <w:r w:rsidRPr="009E69BF">
        <w:rPr>
          <w:rFonts w:ascii="Figtree Light" w:hAnsi="Figtree Light" w:cs="Calibri"/>
        </w:rPr>
        <w:t>Marketing Manager</w:t>
      </w:r>
    </w:p>
    <w:p w14:paraId="78D84781" w14:textId="43AA5AA7" w:rsidR="001A7F8E" w:rsidRPr="009E69BF" w:rsidRDefault="001A7F8E" w:rsidP="00D44C7D">
      <w:pPr>
        <w:numPr>
          <w:ilvl w:val="0"/>
          <w:numId w:val="3"/>
        </w:num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Lori Muller</w:t>
      </w:r>
      <w:r w:rsidR="003D22C8" w:rsidRPr="009E69BF">
        <w:rPr>
          <w:rFonts w:ascii="Figtree Light" w:hAnsi="Figtree Light" w:cs="Calibri"/>
        </w:rPr>
        <w:t xml:space="preserve">, </w:t>
      </w:r>
      <w:r w:rsidRPr="009E69BF">
        <w:rPr>
          <w:rFonts w:ascii="Figtree Light" w:hAnsi="Figtree Light" w:cs="Calibri"/>
        </w:rPr>
        <w:t xml:space="preserve">Event &amp; Creative Design Manager </w:t>
      </w:r>
    </w:p>
    <w:p w14:paraId="3364008D" w14:textId="08912FE6" w:rsidR="00BF23C3" w:rsidRPr="009E69BF" w:rsidRDefault="0026336C" w:rsidP="003A7DE6">
      <w:pPr>
        <w:numPr>
          <w:ilvl w:val="0"/>
          <w:numId w:val="3"/>
        </w:numPr>
        <w:spacing w:after="0"/>
        <w:rPr>
          <w:rFonts w:ascii="Figtree Light" w:hAnsi="Figtree Light" w:cs="Calibri"/>
        </w:rPr>
      </w:pPr>
      <w:r w:rsidRPr="009E69BF">
        <w:rPr>
          <w:rFonts w:ascii="Figtree Light" w:hAnsi="Figtree Light" w:cs="Calibri"/>
        </w:rPr>
        <w:t>Alison Grech</w:t>
      </w:r>
      <w:r w:rsidR="003D22C8" w:rsidRPr="009E69BF">
        <w:rPr>
          <w:rFonts w:ascii="Figtree Light" w:hAnsi="Figtree Light" w:cs="Calibri"/>
        </w:rPr>
        <w:t xml:space="preserve">, </w:t>
      </w:r>
      <w:r w:rsidRPr="009E69BF">
        <w:rPr>
          <w:rFonts w:ascii="Figtree Light" w:hAnsi="Figtree Light" w:cs="Calibri"/>
        </w:rPr>
        <w:t xml:space="preserve">Safety &amp; Wellbeing </w:t>
      </w:r>
      <w:r w:rsidR="00F70BF2" w:rsidRPr="009E69BF">
        <w:rPr>
          <w:rFonts w:ascii="Figtree Light" w:hAnsi="Figtree Light" w:cs="Calibri"/>
        </w:rPr>
        <w:t>Coordinator</w:t>
      </w:r>
    </w:p>
    <w:p w14:paraId="277750C3" w14:textId="77777777" w:rsidR="006E30E3" w:rsidRPr="009E69BF" w:rsidRDefault="006E30E3" w:rsidP="006E30E3">
      <w:pPr>
        <w:spacing w:after="0"/>
        <w:rPr>
          <w:rFonts w:ascii="Figtree Light" w:hAnsi="Figtree Light" w:cs="Calibri"/>
        </w:rPr>
      </w:pPr>
    </w:p>
    <w:p w14:paraId="23CE0FA7" w14:textId="3F4CE5A8" w:rsidR="00831998" w:rsidRPr="001A7F8E" w:rsidRDefault="00831998" w:rsidP="00831998">
      <w:pPr>
        <w:spacing w:after="0"/>
        <w:rPr>
          <w:rFonts w:ascii="Figtree Light" w:hAnsi="Figtree Light" w:cs="Calibri"/>
          <w:b/>
          <w:bCs/>
        </w:rPr>
      </w:pPr>
      <w:r>
        <w:rPr>
          <w:rFonts w:ascii="Figtree Light" w:hAnsi="Figtree Light" w:cs="Calibri"/>
          <w:b/>
          <w:bCs/>
          <w:u w:val="single"/>
        </w:rPr>
        <w:t>Marketing</w:t>
      </w:r>
    </w:p>
    <w:p w14:paraId="7A8BA25F" w14:textId="77777777" w:rsidR="006E30E3" w:rsidRDefault="006E30E3" w:rsidP="006E30E3">
      <w:pPr>
        <w:spacing w:after="0"/>
        <w:rPr>
          <w:rFonts w:ascii="Figtree Light" w:hAnsi="Figtree Light" w:cs="Calibri"/>
        </w:rPr>
      </w:pPr>
    </w:p>
    <w:p w14:paraId="3E568037" w14:textId="3A8C7ED8" w:rsidR="003F448F" w:rsidRDefault="003C0E1E" w:rsidP="006E30E3">
      <w:pPr>
        <w:spacing w:after="0"/>
        <w:rPr>
          <w:rFonts w:ascii="Figtree Light" w:hAnsi="Figtree Light" w:cs="Calibri"/>
        </w:rPr>
      </w:pPr>
      <w:r w:rsidRPr="003C0E1E">
        <w:rPr>
          <w:rFonts w:ascii="Figtree Light" w:hAnsi="Figtree Light" w:cs="Calibri"/>
        </w:rPr>
        <w:t xml:space="preserve">Linda Jutzi introduced Breanna Crossman, Marketing Manager. Ms. Crossman highlighted the Marketing team’s comprehensive campaigns, which include social media engagement, digital and print advertising, </w:t>
      </w:r>
      <w:r>
        <w:rPr>
          <w:rFonts w:ascii="Figtree Light" w:hAnsi="Figtree Light" w:cs="Calibri"/>
        </w:rPr>
        <w:t xml:space="preserve">as well as various other </w:t>
      </w:r>
      <w:r w:rsidRPr="003C0E1E">
        <w:rPr>
          <w:rFonts w:ascii="Figtree Light" w:hAnsi="Figtree Light" w:cs="Calibri"/>
        </w:rPr>
        <w:t xml:space="preserve">resources. </w:t>
      </w:r>
      <w:r>
        <w:rPr>
          <w:rFonts w:ascii="Figtree Light" w:hAnsi="Figtree Light" w:cs="Calibri"/>
        </w:rPr>
        <w:t>Additionally, Ms. Crossman</w:t>
      </w:r>
      <w:r w:rsidRPr="003C0E1E">
        <w:rPr>
          <w:rFonts w:ascii="Figtree Light" w:hAnsi="Figtree Light" w:cs="Calibri"/>
        </w:rPr>
        <w:t xml:space="preserve"> provided an overview of both new and returning initiatives, </w:t>
      </w:r>
      <w:r>
        <w:rPr>
          <w:rFonts w:ascii="Figtree Light" w:hAnsi="Figtree Light" w:cs="Calibri"/>
        </w:rPr>
        <w:t xml:space="preserve">including </w:t>
      </w:r>
      <w:r w:rsidRPr="003C0E1E">
        <w:rPr>
          <w:rFonts w:ascii="Figtree Light" w:hAnsi="Figtree Light" w:cs="Calibri"/>
        </w:rPr>
        <w:t>Own It Magazine.</w:t>
      </w:r>
    </w:p>
    <w:p w14:paraId="40E2A72E" w14:textId="77777777" w:rsidR="00C568C4" w:rsidRDefault="00C568C4" w:rsidP="001A7F8E">
      <w:pPr>
        <w:spacing w:after="0"/>
        <w:rPr>
          <w:rFonts w:ascii="Figtree Light" w:hAnsi="Figtree Light" w:cs="Calibri"/>
          <w:u w:val="single"/>
        </w:rPr>
      </w:pPr>
    </w:p>
    <w:p w14:paraId="041ADAD3" w14:textId="1EFAB31F" w:rsidR="00B85FDA" w:rsidRPr="001A7F8E" w:rsidRDefault="00B85FDA" w:rsidP="00B85FDA">
      <w:pPr>
        <w:spacing w:after="0"/>
        <w:rPr>
          <w:rFonts w:ascii="Figtree Light" w:hAnsi="Figtree Light" w:cs="Calibri"/>
          <w:b/>
          <w:bCs/>
        </w:rPr>
      </w:pPr>
      <w:r>
        <w:rPr>
          <w:rFonts w:ascii="Figtree Light" w:hAnsi="Figtree Light" w:cs="Calibri"/>
          <w:b/>
          <w:bCs/>
          <w:u w:val="single"/>
        </w:rPr>
        <w:t>Events</w:t>
      </w:r>
    </w:p>
    <w:p w14:paraId="3AC16046" w14:textId="77777777" w:rsidR="00B85FDA" w:rsidRDefault="00B85FDA" w:rsidP="001A7F8E">
      <w:pPr>
        <w:spacing w:after="0"/>
        <w:rPr>
          <w:rFonts w:ascii="Figtree Light" w:hAnsi="Figtree Light" w:cs="Calibri"/>
          <w:u w:val="single"/>
        </w:rPr>
      </w:pPr>
    </w:p>
    <w:p w14:paraId="0C786DE2" w14:textId="755A8091" w:rsidR="00000617" w:rsidRPr="00000617" w:rsidRDefault="00000617" w:rsidP="00000617">
      <w:pPr>
        <w:spacing w:after="0"/>
        <w:rPr>
          <w:rFonts w:ascii="Figtree Light" w:hAnsi="Figtree Light" w:cs="Calibri"/>
        </w:rPr>
      </w:pPr>
      <w:r w:rsidRPr="00000617">
        <w:rPr>
          <w:rFonts w:ascii="Figtree Light" w:hAnsi="Figtree Light" w:cs="Calibri"/>
        </w:rPr>
        <w:t xml:space="preserve">Linda Jutzi introduced the Events </w:t>
      </w:r>
      <w:r w:rsidR="00E613E1">
        <w:rPr>
          <w:rFonts w:ascii="Figtree Light" w:hAnsi="Figtree Light" w:cs="Calibri"/>
        </w:rPr>
        <w:t>t</w:t>
      </w:r>
      <w:r w:rsidRPr="00000617">
        <w:rPr>
          <w:rFonts w:ascii="Figtree Light" w:hAnsi="Figtree Light" w:cs="Calibri"/>
        </w:rPr>
        <w:t>eam, Lori Muller and Arnold Yescas. Ms. Muller and Mr.</w:t>
      </w:r>
      <w:r>
        <w:rPr>
          <w:rFonts w:ascii="Figtree Light" w:hAnsi="Figtree Light" w:cs="Calibri"/>
        </w:rPr>
        <w:t> </w:t>
      </w:r>
      <w:r w:rsidRPr="00000617">
        <w:rPr>
          <w:rFonts w:ascii="Figtree Light" w:hAnsi="Figtree Light" w:cs="Calibri"/>
        </w:rPr>
        <w:t xml:space="preserve">Yescas </w:t>
      </w:r>
      <w:r w:rsidR="00FD6CB8">
        <w:rPr>
          <w:rFonts w:ascii="Figtree Light" w:hAnsi="Figtree Light" w:cs="Calibri"/>
        </w:rPr>
        <w:t>highlighted</w:t>
      </w:r>
      <w:r w:rsidRPr="00000617">
        <w:rPr>
          <w:rFonts w:ascii="Figtree Light" w:hAnsi="Figtree Light" w:cs="Calibri"/>
        </w:rPr>
        <w:t xml:space="preserve"> the authentic and vibrant experiences crafted through in-person events that foster community connection and celebration. </w:t>
      </w:r>
      <w:r w:rsidR="00FD6CB8">
        <w:rPr>
          <w:rFonts w:ascii="Figtree Light" w:hAnsi="Figtree Light" w:cs="Calibri"/>
        </w:rPr>
        <w:t>T</w:t>
      </w:r>
      <w:r w:rsidRPr="00000617">
        <w:rPr>
          <w:rFonts w:ascii="Figtree Light" w:hAnsi="Figtree Light" w:cs="Calibri"/>
        </w:rPr>
        <w:t xml:space="preserve">he 2025 program lineup </w:t>
      </w:r>
      <w:r w:rsidR="00FD6CB8">
        <w:rPr>
          <w:rFonts w:ascii="Figtree Light" w:hAnsi="Figtree Light" w:cs="Calibri"/>
        </w:rPr>
        <w:t>included</w:t>
      </w:r>
      <w:r w:rsidRPr="00000617">
        <w:rPr>
          <w:rFonts w:ascii="Figtree Light" w:hAnsi="Figtree Light" w:cs="Calibri"/>
        </w:rPr>
        <w:t>:</w:t>
      </w:r>
    </w:p>
    <w:p w14:paraId="031C1CCB" w14:textId="77777777" w:rsidR="00000617" w:rsidRPr="00000617" w:rsidRDefault="00000617" w:rsidP="00000617">
      <w:pPr>
        <w:spacing w:after="0"/>
        <w:rPr>
          <w:rFonts w:ascii="Figtree Light" w:hAnsi="Figtree Light" w:cs="Calibri"/>
        </w:rPr>
      </w:pPr>
    </w:p>
    <w:p w14:paraId="6889593B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Travellers Tour</w:t>
      </w:r>
    </w:p>
    <w:p w14:paraId="78312332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Bite x Bite</w:t>
      </w:r>
    </w:p>
    <w:p w14:paraId="10202230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Palette x Palate</w:t>
      </w:r>
    </w:p>
    <w:p w14:paraId="3BCC4A01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Gospel Blues Breakfast</w:t>
      </w:r>
    </w:p>
    <w:p w14:paraId="273FD58B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Sunset Sessions</w:t>
      </w:r>
    </w:p>
    <w:p w14:paraId="56EFEC6B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Far East Asian Night Market</w:t>
      </w:r>
    </w:p>
    <w:p w14:paraId="4D4DA42E" w14:textId="77777777" w:rsidR="00000617" w:rsidRPr="00FD6CB8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t>Christkindl Market</w:t>
      </w:r>
    </w:p>
    <w:p w14:paraId="1679BE10" w14:textId="36A05459" w:rsidR="00BA7A94" w:rsidRDefault="00000617" w:rsidP="00FD6CB8">
      <w:pPr>
        <w:pStyle w:val="ListParagraph"/>
        <w:numPr>
          <w:ilvl w:val="0"/>
          <w:numId w:val="12"/>
        </w:numPr>
        <w:spacing w:after="0"/>
        <w:rPr>
          <w:rFonts w:ascii="Figtree Light" w:hAnsi="Figtree Light" w:cs="Calibri"/>
        </w:rPr>
      </w:pPr>
      <w:r w:rsidRPr="00FD6CB8">
        <w:rPr>
          <w:rFonts w:ascii="Figtree Light" w:hAnsi="Figtree Light" w:cs="Calibri"/>
        </w:rPr>
        <w:lastRenderedPageBreak/>
        <w:t xml:space="preserve">Día de </w:t>
      </w:r>
      <w:proofErr w:type="spellStart"/>
      <w:r w:rsidRPr="00FD6CB8">
        <w:rPr>
          <w:rFonts w:ascii="Figtree Light" w:hAnsi="Figtree Light" w:cs="Calibri"/>
        </w:rPr>
        <w:t>los</w:t>
      </w:r>
      <w:proofErr w:type="spellEnd"/>
      <w:r w:rsidRPr="00FD6CB8">
        <w:rPr>
          <w:rFonts w:ascii="Figtree Light" w:hAnsi="Figtree Light" w:cs="Calibri"/>
        </w:rPr>
        <w:t xml:space="preserve"> Muertos</w:t>
      </w:r>
    </w:p>
    <w:p w14:paraId="780882C9" w14:textId="77777777" w:rsidR="00FD6CB8" w:rsidRPr="00FD6CB8" w:rsidRDefault="00FD6CB8" w:rsidP="00FD6CB8">
      <w:pPr>
        <w:pStyle w:val="ListParagraph"/>
        <w:spacing w:after="0"/>
        <w:rPr>
          <w:rFonts w:ascii="Figtree Light" w:hAnsi="Figtree Light" w:cs="Calibri"/>
        </w:rPr>
      </w:pPr>
    </w:p>
    <w:p w14:paraId="768970F5" w14:textId="73910B25" w:rsidR="001A1F2B" w:rsidRPr="001A7F8E" w:rsidRDefault="001A1F2B" w:rsidP="001A1F2B">
      <w:pPr>
        <w:spacing w:after="0"/>
        <w:rPr>
          <w:rFonts w:ascii="Figtree Light" w:hAnsi="Figtree Light" w:cs="Calibri"/>
          <w:b/>
          <w:bCs/>
        </w:rPr>
      </w:pPr>
      <w:r>
        <w:rPr>
          <w:rFonts w:ascii="Figtree Light" w:hAnsi="Figtree Light" w:cs="Calibri"/>
          <w:b/>
          <w:bCs/>
          <w:u w:val="single"/>
        </w:rPr>
        <w:t xml:space="preserve">Business Awards </w:t>
      </w:r>
      <w:r w:rsidR="00B72D92">
        <w:rPr>
          <w:rFonts w:ascii="Figtree Light" w:hAnsi="Figtree Light" w:cs="Calibri"/>
          <w:b/>
          <w:bCs/>
          <w:u w:val="single"/>
        </w:rPr>
        <w:t xml:space="preserve"> </w:t>
      </w:r>
    </w:p>
    <w:p w14:paraId="58395922" w14:textId="77777777" w:rsidR="00FE6E07" w:rsidRDefault="00FE6E07" w:rsidP="001A7F8E">
      <w:pPr>
        <w:spacing w:after="0"/>
        <w:rPr>
          <w:rFonts w:ascii="Figtree Light" w:hAnsi="Figtree Light" w:cs="Calibri"/>
        </w:rPr>
      </w:pPr>
    </w:p>
    <w:p w14:paraId="23A6D0C4" w14:textId="18BBED5B" w:rsidR="001F41BD" w:rsidRDefault="001F41BD" w:rsidP="001A7F8E">
      <w:p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>Alexandra Giovanatto</w:t>
      </w:r>
      <w:r w:rsidR="00584C98">
        <w:rPr>
          <w:rFonts w:ascii="Figtree Light" w:hAnsi="Figtree Light" w:cs="Calibri"/>
        </w:rPr>
        <w:t xml:space="preserve"> and Alison Grech</w:t>
      </w:r>
      <w:r w:rsidR="00621687">
        <w:rPr>
          <w:rFonts w:ascii="Figtree Light" w:hAnsi="Figtree Light" w:cs="Calibri"/>
        </w:rPr>
        <w:t xml:space="preserve"> </w:t>
      </w:r>
      <w:r w:rsidR="00615FC1">
        <w:rPr>
          <w:rFonts w:ascii="Figtree Light" w:hAnsi="Figtree Light" w:cs="Calibri"/>
        </w:rPr>
        <w:t>presented the 2025 Trail</w:t>
      </w:r>
      <w:r w:rsidR="00F333AE">
        <w:rPr>
          <w:rFonts w:ascii="Figtree Light" w:hAnsi="Figtree Light" w:cs="Calibri"/>
        </w:rPr>
        <w:t>b</w:t>
      </w:r>
      <w:r w:rsidR="00615FC1">
        <w:rPr>
          <w:rFonts w:ascii="Figtree Light" w:hAnsi="Figtree Light" w:cs="Calibri"/>
        </w:rPr>
        <w:t>laz</w:t>
      </w:r>
      <w:r w:rsidR="00F333AE">
        <w:rPr>
          <w:rFonts w:ascii="Figtree Light" w:hAnsi="Figtree Light" w:cs="Calibri"/>
        </w:rPr>
        <w:t>e</w:t>
      </w:r>
      <w:r w:rsidR="00615FC1">
        <w:rPr>
          <w:rFonts w:ascii="Figtree Light" w:hAnsi="Figtree Light" w:cs="Calibri"/>
        </w:rPr>
        <w:t xml:space="preserve">r </w:t>
      </w:r>
      <w:r w:rsidR="00FB5BD0">
        <w:rPr>
          <w:rFonts w:ascii="Figtree Light" w:hAnsi="Figtree Light" w:cs="Calibri"/>
        </w:rPr>
        <w:t>Award Winners:</w:t>
      </w:r>
    </w:p>
    <w:p w14:paraId="304CBEAA" w14:textId="77777777" w:rsidR="00621687" w:rsidRDefault="00621687" w:rsidP="001A7F8E">
      <w:pPr>
        <w:spacing w:after="0"/>
        <w:rPr>
          <w:rFonts w:ascii="Figtree Light" w:hAnsi="Figtree Light" w:cs="Calibri"/>
        </w:rPr>
      </w:pPr>
    </w:p>
    <w:p w14:paraId="7EF1B3DD" w14:textId="7385E7CD" w:rsidR="00621687" w:rsidRDefault="001B49DE" w:rsidP="00621687">
      <w:pPr>
        <w:pStyle w:val="ListParagraph"/>
        <w:numPr>
          <w:ilvl w:val="0"/>
          <w:numId w:val="10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 xml:space="preserve">odd duck | wine &amp; </w:t>
      </w:r>
      <w:r w:rsidR="00562AD1">
        <w:rPr>
          <w:rFonts w:ascii="Figtree Light" w:hAnsi="Figtree Light" w:cs="Calibri"/>
        </w:rPr>
        <w:t>provisions</w:t>
      </w:r>
      <w:r w:rsidR="00BC1A56">
        <w:rPr>
          <w:rFonts w:ascii="Figtree Light" w:hAnsi="Figtree Light" w:cs="Calibri"/>
        </w:rPr>
        <w:t>,</w:t>
      </w:r>
      <w:r>
        <w:rPr>
          <w:rFonts w:ascii="Figtree Light" w:hAnsi="Figtree Light" w:cs="Calibri"/>
        </w:rPr>
        <w:t xml:space="preserve"> </w:t>
      </w:r>
      <w:r w:rsidR="003828F6">
        <w:rPr>
          <w:rFonts w:ascii="Figtree Light" w:hAnsi="Figtree Light" w:cs="Calibri"/>
        </w:rPr>
        <w:t>accepted by Wes and Jon</w:t>
      </w:r>
      <w:r w:rsidR="00562AD1">
        <w:rPr>
          <w:rFonts w:ascii="Figtree Light" w:hAnsi="Figtree Light" w:cs="Calibri"/>
        </w:rPr>
        <w:t>.</w:t>
      </w:r>
    </w:p>
    <w:p w14:paraId="70DD3586" w14:textId="17B65290" w:rsidR="006B0F32" w:rsidRDefault="00DF1362" w:rsidP="00621687">
      <w:pPr>
        <w:pStyle w:val="ListParagraph"/>
        <w:numPr>
          <w:ilvl w:val="0"/>
          <w:numId w:val="10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>Four All Ice Cream</w:t>
      </w:r>
      <w:r w:rsidR="00562AD1">
        <w:rPr>
          <w:rFonts w:ascii="Figtree Light" w:hAnsi="Figtree Light" w:cs="Calibri"/>
        </w:rPr>
        <w:t xml:space="preserve">, accepted by Ajoa. </w:t>
      </w:r>
    </w:p>
    <w:p w14:paraId="780803C6" w14:textId="17F81099" w:rsidR="008A3F3B" w:rsidRPr="00621687" w:rsidRDefault="00BE6B2B" w:rsidP="00621687">
      <w:pPr>
        <w:pStyle w:val="ListParagraph"/>
        <w:numPr>
          <w:ilvl w:val="0"/>
          <w:numId w:val="10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>Shivi Perfumery, accepted by Sumit</w:t>
      </w:r>
      <w:r w:rsidR="00562AD1">
        <w:rPr>
          <w:rFonts w:ascii="Figtree Light" w:hAnsi="Figtree Light" w:cs="Calibri"/>
        </w:rPr>
        <w:t xml:space="preserve">. </w:t>
      </w:r>
    </w:p>
    <w:p w14:paraId="38CE3A62" w14:textId="77777777" w:rsidR="0076607B" w:rsidRPr="0076607B" w:rsidRDefault="0076607B" w:rsidP="001A7F8E">
      <w:pPr>
        <w:spacing w:after="0"/>
        <w:rPr>
          <w:rFonts w:ascii="Figtree Light" w:hAnsi="Figtree Light" w:cs="Calibri"/>
        </w:rPr>
      </w:pPr>
    </w:p>
    <w:p w14:paraId="144A135B" w14:textId="662FB2FC" w:rsidR="001A7F8E" w:rsidRPr="001A7F8E" w:rsidRDefault="001A7F8E" w:rsidP="001A7F8E">
      <w:pPr>
        <w:spacing w:after="0"/>
        <w:rPr>
          <w:rFonts w:ascii="Figtree Light" w:hAnsi="Figtree Light" w:cs="Calibri"/>
          <w:b/>
          <w:bCs/>
        </w:rPr>
      </w:pPr>
      <w:r w:rsidRPr="001A7F8E">
        <w:rPr>
          <w:rFonts w:ascii="Figtree Light" w:hAnsi="Figtree Light" w:cs="Calibri"/>
          <w:b/>
          <w:bCs/>
          <w:u w:val="single"/>
        </w:rPr>
        <w:t>202</w:t>
      </w:r>
      <w:r w:rsidR="000F7329">
        <w:rPr>
          <w:rFonts w:ascii="Figtree Light" w:hAnsi="Figtree Light" w:cs="Calibri"/>
          <w:b/>
          <w:bCs/>
          <w:u w:val="single"/>
        </w:rPr>
        <w:t>5</w:t>
      </w:r>
      <w:r w:rsidRPr="001A7F8E">
        <w:rPr>
          <w:rFonts w:ascii="Figtree Light" w:hAnsi="Figtree Light" w:cs="Calibri"/>
          <w:b/>
          <w:bCs/>
          <w:u w:val="single"/>
        </w:rPr>
        <w:t xml:space="preserve"> Highlights </w:t>
      </w:r>
    </w:p>
    <w:p w14:paraId="7B0EE004" w14:textId="77777777" w:rsidR="00C568C4" w:rsidRDefault="00C568C4" w:rsidP="001A7F8E">
      <w:pPr>
        <w:spacing w:after="0"/>
        <w:rPr>
          <w:rFonts w:ascii="Figtree Light" w:hAnsi="Figtree Light" w:cs="Calibri"/>
        </w:rPr>
      </w:pPr>
    </w:p>
    <w:p w14:paraId="7DAAF563" w14:textId="6FB5D5B3" w:rsidR="007D6EEE" w:rsidRDefault="00443C13" w:rsidP="001A7F8E">
      <w:p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 xml:space="preserve">Linda Jutzi </w:t>
      </w:r>
      <w:r w:rsidR="004C32AF">
        <w:rPr>
          <w:rFonts w:ascii="Figtree Light" w:hAnsi="Figtree Light" w:cs="Calibri"/>
        </w:rPr>
        <w:t xml:space="preserve">provided an update on Constant Contact, DTK Safety and Waste Management </w:t>
      </w:r>
      <w:r w:rsidR="000323FF">
        <w:rPr>
          <w:rFonts w:ascii="Figtree Light" w:hAnsi="Figtree Light" w:cs="Calibri"/>
        </w:rPr>
        <w:t xml:space="preserve">changes </w:t>
      </w:r>
      <w:r w:rsidR="004C32AF">
        <w:rPr>
          <w:rFonts w:ascii="Figtree Light" w:hAnsi="Figtree Light" w:cs="Calibri"/>
        </w:rPr>
        <w:t>in 2026</w:t>
      </w:r>
      <w:r w:rsidR="000323FF">
        <w:rPr>
          <w:rFonts w:ascii="Figtree Light" w:hAnsi="Figtree Light" w:cs="Calibri"/>
        </w:rPr>
        <w:t>. Additionally, Ms. Jutzi highlighted some exciting changes in the year to come, including</w:t>
      </w:r>
      <w:r w:rsidR="00AA792E">
        <w:rPr>
          <w:rFonts w:ascii="Figtree Light" w:hAnsi="Figtree Light" w:cs="Calibri"/>
        </w:rPr>
        <w:t xml:space="preserve"> the Sunday Grind event, the continuation of Stroll Walking Tours, and </w:t>
      </w:r>
      <w:r w:rsidR="00D47ACC">
        <w:rPr>
          <w:rFonts w:ascii="Figtree Light" w:hAnsi="Figtree Light" w:cs="Calibri"/>
        </w:rPr>
        <w:t>that</w:t>
      </w:r>
      <w:r w:rsidR="00AA792E">
        <w:rPr>
          <w:rFonts w:ascii="Figtree Light" w:hAnsi="Figtree Light" w:cs="Calibri"/>
        </w:rPr>
        <w:t xml:space="preserve"> Alison</w:t>
      </w:r>
      <w:r w:rsidR="002F3BB1">
        <w:rPr>
          <w:rFonts w:ascii="Figtree Light" w:hAnsi="Figtree Light" w:cs="Calibri"/>
        </w:rPr>
        <w:t> </w:t>
      </w:r>
      <w:r w:rsidR="00D47ACC">
        <w:rPr>
          <w:rFonts w:ascii="Figtree Light" w:hAnsi="Figtree Light" w:cs="Calibri"/>
        </w:rPr>
        <w:t>Grech</w:t>
      </w:r>
      <w:r w:rsidR="00AA792E">
        <w:rPr>
          <w:rFonts w:ascii="Figtree Light" w:hAnsi="Figtree Light" w:cs="Calibri"/>
        </w:rPr>
        <w:t xml:space="preserve"> will be staying with the Downtown Kitchener BIA </w:t>
      </w:r>
      <w:r w:rsidR="002F3BB1">
        <w:rPr>
          <w:rFonts w:ascii="Figtree Light" w:hAnsi="Figtree Light" w:cs="Calibri"/>
        </w:rPr>
        <w:t>to support with safety and</w:t>
      </w:r>
      <w:r w:rsidR="00AA792E">
        <w:rPr>
          <w:rFonts w:ascii="Figtree Light" w:hAnsi="Figtree Light" w:cs="Calibri"/>
        </w:rPr>
        <w:t xml:space="preserve"> seeking funding opportunities for arts and culture. </w:t>
      </w:r>
    </w:p>
    <w:p w14:paraId="7A8765EA" w14:textId="77777777" w:rsidR="00E82A1D" w:rsidRPr="001A7F8E" w:rsidRDefault="00E82A1D" w:rsidP="001A7F8E">
      <w:pPr>
        <w:spacing w:after="0"/>
        <w:rPr>
          <w:rFonts w:ascii="Figtree Light" w:hAnsi="Figtree Light" w:cs="Calibri"/>
        </w:rPr>
      </w:pPr>
    </w:p>
    <w:p w14:paraId="2F1BA2D3" w14:textId="1F3780CD" w:rsidR="001A7F8E" w:rsidRPr="00C568C4" w:rsidRDefault="001A7F8E" w:rsidP="001A7F8E">
      <w:pPr>
        <w:spacing w:after="0"/>
        <w:rPr>
          <w:rFonts w:ascii="Figtree Light" w:hAnsi="Figtree Light" w:cs="Calibri"/>
          <w:b/>
          <w:bCs/>
          <w:u w:val="single"/>
        </w:rPr>
      </w:pPr>
      <w:r w:rsidRPr="001A7F8E">
        <w:rPr>
          <w:rFonts w:ascii="Figtree Light" w:hAnsi="Figtree Light" w:cs="Calibri"/>
          <w:b/>
          <w:bCs/>
          <w:u w:val="single"/>
        </w:rPr>
        <w:t>202</w:t>
      </w:r>
      <w:r w:rsidR="000F7329">
        <w:rPr>
          <w:rFonts w:ascii="Figtree Light" w:hAnsi="Figtree Light" w:cs="Calibri"/>
          <w:b/>
          <w:bCs/>
          <w:u w:val="single"/>
        </w:rPr>
        <w:t>6</w:t>
      </w:r>
      <w:r w:rsidRPr="001A7F8E">
        <w:rPr>
          <w:rFonts w:ascii="Figtree Light" w:hAnsi="Figtree Light" w:cs="Calibri"/>
          <w:b/>
          <w:bCs/>
          <w:u w:val="single"/>
        </w:rPr>
        <w:t xml:space="preserve"> Operating Budget </w:t>
      </w:r>
    </w:p>
    <w:p w14:paraId="4B8F725D" w14:textId="77777777" w:rsidR="00C568C4" w:rsidRPr="001A7F8E" w:rsidRDefault="00C568C4" w:rsidP="001A7F8E">
      <w:pPr>
        <w:spacing w:after="0"/>
        <w:rPr>
          <w:rFonts w:ascii="Figtree Light" w:hAnsi="Figtree Light" w:cs="Calibri"/>
        </w:rPr>
      </w:pPr>
    </w:p>
    <w:p w14:paraId="6F5D7309" w14:textId="453587B1" w:rsidR="000F7329" w:rsidRDefault="001A7F8E" w:rsidP="00D44C7D">
      <w:pPr>
        <w:spacing w:after="0"/>
        <w:rPr>
          <w:rFonts w:ascii="Figtree Light" w:hAnsi="Figtree Light" w:cs="Calibri"/>
        </w:rPr>
      </w:pPr>
      <w:r w:rsidRPr="00C13A12">
        <w:rPr>
          <w:rFonts w:ascii="Figtree Light" w:hAnsi="Figtree Light" w:cs="Calibri"/>
        </w:rPr>
        <w:t>Linda Jutzi provided an overview of the proposed 202</w:t>
      </w:r>
      <w:r w:rsidR="000F7329" w:rsidRPr="00C13A12">
        <w:rPr>
          <w:rFonts w:ascii="Figtree Light" w:hAnsi="Figtree Light" w:cs="Calibri"/>
        </w:rPr>
        <w:t>6</w:t>
      </w:r>
      <w:r w:rsidRPr="00C13A12">
        <w:rPr>
          <w:rFonts w:ascii="Figtree Light" w:hAnsi="Figtree Light" w:cs="Calibri"/>
        </w:rPr>
        <w:t xml:space="preserve"> Operating Budget. Highlighting budget line items </w:t>
      </w:r>
      <w:r w:rsidR="00B8494C" w:rsidRPr="00C13A12">
        <w:rPr>
          <w:rFonts w:ascii="Figtree Light" w:hAnsi="Figtree Light" w:cs="Calibri"/>
        </w:rPr>
        <w:t>defined</w:t>
      </w:r>
      <w:r w:rsidR="00467BBA" w:rsidRPr="00C13A12">
        <w:rPr>
          <w:rFonts w:ascii="Figtree Light" w:hAnsi="Figtree Light" w:cs="Calibri"/>
        </w:rPr>
        <w:t xml:space="preserve"> under </w:t>
      </w:r>
      <w:r w:rsidR="00C13A12" w:rsidRPr="00C13A12">
        <w:rPr>
          <w:rFonts w:ascii="Figtree Light" w:hAnsi="Figtree Light" w:cs="Calibri"/>
        </w:rPr>
        <w:t xml:space="preserve">each of </w:t>
      </w:r>
      <w:r w:rsidR="00467BBA" w:rsidRPr="00C13A12">
        <w:rPr>
          <w:rFonts w:ascii="Figtree Light" w:hAnsi="Figtree Light" w:cs="Calibri"/>
        </w:rPr>
        <w:t>the</w:t>
      </w:r>
      <w:r w:rsidR="00B8494C" w:rsidRPr="00C13A12">
        <w:rPr>
          <w:rFonts w:ascii="Figtree Light" w:hAnsi="Figtree Light" w:cs="Calibri"/>
        </w:rPr>
        <w:t xml:space="preserve"> </w:t>
      </w:r>
      <w:r w:rsidR="00C13A12" w:rsidRPr="00C13A12">
        <w:rPr>
          <w:rFonts w:ascii="Figtree Light" w:hAnsi="Figtree Light" w:cs="Calibri"/>
        </w:rPr>
        <w:t>S</w:t>
      </w:r>
      <w:r w:rsidR="00B8494C" w:rsidRPr="00C13A12">
        <w:rPr>
          <w:rFonts w:ascii="Figtree Light" w:hAnsi="Figtree Light" w:cs="Calibri"/>
        </w:rPr>
        <w:t>trategic</w:t>
      </w:r>
      <w:r w:rsidRPr="00C13A12">
        <w:rPr>
          <w:rFonts w:ascii="Figtree Light" w:hAnsi="Figtree Light" w:cs="Calibri"/>
        </w:rPr>
        <w:t xml:space="preserve"> </w:t>
      </w:r>
      <w:r w:rsidR="00C13A12" w:rsidRPr="00C13A12">
        <w:rPr>
          <w:rFonts w:ascii="Figtree Light" w:hAnsi="Figtree Light" w:cs="Calibri"/>
        </w:rPr>
        <w:t>P</w:t>
      </w:r>
      <w:r w:rsidRPr="00C13A12">
        <w:rPr>
          <w:rFonts w:ascii="Figtree Light" w:hAnsi="Figtree Light" w:cs="Calibri"/>
        </w:rPr>
        <w:t>riorities: Beautify/Enhance, Activate and Connect.</w:t>
      </w:r>
      <w:r w:rsidRPr="001A7F8E">
        <w:rPr>
          <w:rFonts w:ascii="Figtree Light" w:hAnsi="Figtree Light" w:cs="Calibri"/>
        </w:rPr>
        <w:t xml:space="preserve"> </w:t>
      </w:r>
    </w:p>
    <w:p w14:paraId="5EC541E8" w14:textId="77777777" w:rsidR="00D44C7D" w:rsidRDefault="00D44C7D" w:rsidP="00D44C7D">
      <w:pPr>
        <w:spacing w:after="0"/>
        <w:rPr>
          <w:rFonts w:ascii="Figtree Light" w:hAnsi="Figtree Light" w:cs="Calibri"/>
          <w:u w:val="single"/>
        </w:rPr>
      </w:pPr>
    </w:p>
    <w:p w14:paraId="6560F992" w14:textId="1774996E" w:rsidR="001A7F8E" w:rsidRPr="00C568C4" w:rsidRDefault="001A7F8E" w:rsidP="001A7F8E">
      <w:pPr>
        <w:spacing w:after="0"/>
        <w:rPr>
          <w:rFonts w:ascii="Figtree Light" w:hAnsi="Figtree Light" w:cs="Calibri"/>
          <w:b/>
          <w:bCs/>
          <w:u w:val="single"/>
        </w:rPr>
      </w:pPr>
      <w:r w:rsidRPr="001A7F8E">
        <w:rPr>
          <w:rFonts w:ascii="Figtree Light" w:hAnsi="Figtree Light" w:cs="Calibri"/>
          <w:b/>
          <w:bCs/>
          <w:u w:val="single"/>
        </w:rPr>
        <w:t>Membership Questions &amp; Comments</w:t>
      </w:r>
    </w:p>
    <w:p w14:paraId="095269B9" w14:textId="77777777" w:rsidR="00C568C4" w:rsidRPr="001A7F8E" w:rsidRDefault="00C568C4" w:rsidP="001A7F8E">
      <w:pPr>
        <w:spacing w:after="0"/>
        <w:rPr>
          <w:rFonts w:ascii="Figtree Light" w:hAnsi="Figtree Light" w:cs="Calibri"/>
        </w:rPr>
      </w:pPr>
    </w:p>
    <w:p w14:paraId="545348E7" w14:textId="30133B3E" w:rsidR="001A7F8E" w:rsidRDefault="00C13A12" w:rsidP="001A7F8E">
      <w:p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 xml:space="preserve">Linda Jutzi opened the meeting for questions and comments. The following topics were discussed during this portion of the meeting: </w:t>
      </w:r>
    </w:p>
    <w:p w14:paraId="7B791CD3" w14:textId="77777777" w:rsidR="00C568C4" w:rsidRPr="001A7F8E" w:rsidRDefault="00C568C4" w:rsidP="001A7F8E">
      <w:pPr>
        <w:spacing w:after="0"/>
        <w:rPr>
          <w:rFonts w:ascii="Figtree Light" w:hAnsi="Figtree Light" w:cs="Calibri"/>
        </w:rPr>
      </w:pPr>
    </w:p>
    <w:p w14:paraId="4EB2C9FD" w14:textId="7AE16FD6" w:rsidR="00AB5EC1" w:rsidRDefault="00AB5EC1" w:rsidP="001A7F8E">
      <w:pPr>
        <w:numPr>
          <w:ilvl w:val="0"/>
          <w:numId w:val="8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 xml:space="preserve">Communication and information sharing. </w:t>
      </w:r>
    </w:p>
    <w:p w14:paraId="55BFAAF9" w14:textId="54BB6C26" w:rsidR="00AB5EC1" w:rsidRDefault="00AB5EC1" w:rsidP="001A7F8E">
      <w:pPr>
        <w:numPr>
          <w:ilvl w:val="0"/>
          <w:numId w:val="8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>Safety monitoring and resource allocation.</w:t>
      </w:r>
    </w:p>
    <w:p w14:paraId="2A4C0644" w14:textId="5578F928" w:rsidR="00FD18D0" w:rsidRDefault="00FD18D0" w:rsidP="001A7F8E">
      <w:pPr>
        <w:numPr>
          <w:ilvl w:val="0"/>
          <w:numId w:val="8"/>
        </w:numPr>
        <w:spacing w:after="0"/>
        <w:rPr>
          <w:rFonts w:ascii="Figtree Light" w:hAnsi="Figtree Light" w:cs="Calibri"/>
        </w:rPr>
      </w:pPr>
      <w:r>
        <w:rPr>
          <w:rFonts w:ascii="Figtree Light" w:hAnsi="Figtree Light" w:cs="Calibri"/>
        </w:rPr>
        <w:t xml:space="preserve">Clarification of roles and service coordination. </w:t>
      </w:r>
    </w:p>
    <w:p w14:paraId="65DB6BBA" w14:textId="77777777" w:rsidR="00AB5EC1" w:rsidRDefault="00AB5EC1" w:rsidP="00AB5EC1">
      <w:pPr>
        <w:spacing w:after="0"/>
        <w:rPr>
          <w:rFonts w:ascii="Figtree Light" w:hAnsi="Figtree Light" w:cs="Calibri"/>
        </w:rPr>
      </w:pPr>
    </w:p>
    <w:p w14:paraId="4120E5DB" w14:textId="77777777" w:rsidR="001A7F8E" w:rsidRPr="00C568C4" w:rsidRDefault="001A7F8E" w:rsidP="001A7F8E">
      <w:pPr>
        <w:spacing w:after="0"/>
        <w:rPr>
          <w:rFonts w:ascii="Figtree Light" w:hAnsi="Figtree Light" w:cs="Calibri"/>
          <w:b/>
          <w:bCs/>
          <w:u w:val="single"/>
        </w:rPr>
      </w:pPr>
      <w:r w:rsidRPr="001A7F8E">
        <w:rPr>
          <w:rFonts w:ascii="Figtree Light" w:hAnsi="Figtree Light" w:cs="Calibri"/>
          <w:b/>
          <w:bCs/>
          <w:u w:val="single"/>
        </w:rPr>
        <w:t>Adjourn</w:t>
      </w:r>
    </w:p>
    <w:p w14:paraId="02F1420F" w14:textId="77777777" w:rsidR="00C568C4" w:rsidRPr="001A7F8E" w:rsidRDefault="00C568C4" w:rsidP="001A7F8E">
      <w:pPr>
        <w:spacing w:after="0"/>
        <w:rPr>
          <w:rFonts w:ascii="Figtree Light" w:hAnsi="Figtree Light" w:cs="Calibri"/>
        </w:rPr>
      </w:pPr>
    </w:p>
    <w:p w14:paraId="261EE158" w14:textId="29D4893B" w:rsidR="001A7F8E" w:rsidRPr="001A7F8E" w:rsidRDefault="001A7F8E" w:rsidP="001A7F8E">
      <w:pPr>
        <w:spacing w:after="0"/>
        <w:rPr>
          <w:rFonts w:ascii="Figtree Light" w:hAnsi="Figtree Light" w:cs="Calibri"/>
        </w:rPr>
      </w:pPr>
      <w:r w:rsidRPr="001A7F8E">
        <w:rPr>
          <w:rFonts w:ascii="Figtree Light" w:hAnsi="Figtree Light" w:cs="Calibri"/>
        </w:rPr>
        <w:t xml:space="preserve">The meeting adjourned at </w:t>
      </w:r>
      <w:r w:rsidR="00A22BF2">
        <w:rPr>
          <w:rFonts w:ascii="Figtree Light" w:hAnsi="Figtree Light" w:cs="Calibri"/>
        </w:rPr>
        <w:t>2:</w:t>
      </w:r>
      <w:r w:rsidR="006800EF">
        <w:rPr>
          <w:rFonts w:ascii="Figtree Light" w:hAnsi="Figtree Light" w:cs="Calibri"/>
        </w:rPr>
        <w:t>48</w:t>
      </w:r>
      <w:r w:rsidRPr="001A7F8E">
        <w:rPr>
          <w:rFonts w:ascii="Figtree Light" w:hAnsi="Figtree Light" w:cs="Calibri"/>
        </w:rPr>
        <w:t xml:space="preserve"> p.m. </w:t>
      </w:r>
    </w:p>
    <w:p w14:paraId="712D0493" w14:textId="147B24C6" w:rsidR="00635747" w:rsidRPr="001A7F8E" w:rsidRDefault="00635747" w:rsidP="001A7F8E">
      <w:pPr>
        <w:spacing w:after="0"/>
        <w:rPr>
          <w:rFonts w:ascii="Figtree Light" w:hAnsi="Figtree Light"/>
        </w:rPr>
      </w:pPr>
    </w:p>
    <w:sectPr w:rsidR="00635747" w:rsidRPr="001A7F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igtree Black">
    <w:panose1 w:val="00000000000000000000"/>
    <w:charset w:val="00"/>
    <w:family w:val="auto"/>
    <w:pitch w:val="variable"/>
    <w:sig w:usb0="A000006F" w:usb1="000000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gtree Light">
    <w:panose1 w:val="00000000000000000000"/>
    <w:charset w:val="00"/>
    <w:family w:val="auto"/>
    <w:pitch w:val="variable"/>
    <w:sig w:usb0="A000006F" w:usb1="00000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F7C94"/>
    <w:multiLevelType w:val="multilevel"/>
    <w:tmpl w:val="3684E15C"/>
    <w:lvl w:ilvl="0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8277"/>
        </w:tabs>
        <w:ind w:left="827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997"/>
        </w:tabs>
        <w:ind w:left="899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717"/>
        </w:tabs>
        <w:ind w:left="971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0437"/>
        </w:tabs>
        <w:ind w:left="1043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1157"/>
        </w:tabs>
        <w:ind w:left="11157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430059"/>
    <w:multiLevelType w:val="hybridMultilevel"/>
    <w:tmpl w:val="DDBCF38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D25F2E"/>
    <w:multiLevelType w:val="multilevel"/>
    <w:tmpl w:val="5B3EC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8C3AE3"/>
    <w:multiLevelType w:val="hybridMultilevel"/>
    <w:tmpl w:val="BAD4F2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31113F"/>
    <w:multiLevelType w:val="hybridMultilevel"/>
    <w:tmpl w:val="C4C201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15AE3"/>
    <w:multiLevelType w:val="multilevel"/>
    <w:tmpl w:val="F8CAF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52372E"/>
    <w:multiLevelType w:val="multilevel"/>
    <w:tmpl w:val="1BB44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0D5300"/>
    <w:multiLevelType w:val="multilevel"/>
    <w:tmpl w:val="F4700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B2773C"/>
    <w:multiLevelType w:val="hybridMultilevel"/>
    <w:tmpl w:val="FAF896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F41A6"/>
    <w:multiLevelType w:val="hybridMultilevel"/>
    <w:tmpl w:val="826E3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ED325F"/>
    <w:multiLevelType w:val="multilevel"/>
    <w:tmpl w:val="5C8E2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AC5184"/>
    <w:multiLevelType w:val="multilevel"/>
    <w:tmpl w:val="E54C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421FE"/>
    <w:multiLevelType w:val="multilevel"/>
    <w:tmpl w:val="6C044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8809374">
    <w:abstractNumId w:val="1"/>
  </w:num>
  <w:num w:numId="2" w16cid:durableId="850489329">
    <w:abstractNumId w:val="7"/>
  </w:num>
  <w:num w:numId="3" w16cid:durableId="297033648">
    <w:abstractNumId w:val="5"/>
  </w:num>
  <w:num w:numId="4" w16cid:durableId="856771701">
    <w:abstractNumId w:val="2"/>
  </w:num>
  <w:num w:numId="5" w16cid:durableId="1994068095">
    <w:abstractNumId w:val="11"/>
  </w:num>
  <w:num w:numId="6" w16cid:durableId="354577157">
    <w:abstractNumId w:val="0"/>
  </w:num>
  <w:num w:numId="7" w16cid:durableId="901604113">
    <w:abstractNumId w:val="10"/>
  </w:num>
  <w:num w:numId="8" w16cid:durableId="257570120">
    <w:abstractNumId w:val="12"/>
  </w:num>
  <w:num w:numId="9" w16cid:durableId="104615663">
    <w:abstractNumId w:val="6"/>
  </w:num>
  <w:num w:numId="10" w16cid:durableId="1968512176">
    <w:abstractNumId w:val="4"/>
  </w:num>
  <w:num w:numId="11" w16cid:durableId="502210993">
    <w:abstractNumId w:val="9"/>
  </w:num>
  <w:num w:numId="12" w16cid:durableId="1288044878">
    <w:abstractNumId w:val="8"/>
  </w:num>
  <w:num w:numId="13" w16cid:durableId="17185061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tDS3NDQ3NrUwMTBT0lEKTi0uzszPAykwqwUAFlATYSwAAAA="/>
  </w:docVars>
  <w:rsids>
    <w:rsidRoot w:val="0088603F"/>
    <w:rsid w:val="00000617"/>
    <w:rsid w:val="0000383B"/>
    <w:rsid w:val="00003E5D"/>
    <w:rsid w:val="00005F9A"/>
    <w:rsid w:val="0000767A"/>
    <w:rsid w:val="00010981"/>
    <w:rsid w:val="0001192A"/>
    <w:rsid w:val="0001376B"/>
    <w:rsid w:val="000141F1"/>
    <w:rsid w:val="0001456B"/>
    <w:rsid w:val="00014F51"/>
    <w:rsid w:val="00015721"/>
    <w:rsid w:val="00015DCF"/>
    <w:rsid w:val="000162A8"/>
    <w:rsid w:val="00017BB1"/>
    <w:rsid w:val="00021F79"/>
    <w:rsid w:val="00022C78"/>
    <w:rsid w:val="00023CC5"/>
    <w:rsid w:val="00025065"/>
    <w:rsid w:val="00026A1A"/>
    <w:rsid w:val="00026BBC"/>
    <w:rsid w:val="00030C4F"/>
    <w:rsid w:val="00031AE3"/>
    <w:rsid w:val="000323FF"/>
    <w:rsid w:val="0003309D"/>
    <w:rsid w:val="00033B9B"/>
    <w:rsid w:val="000349FC"/>
    <w:rsid w:val="00034E93"/>
    <w:rsid w:val="000353D3"/>
    <w:rsid w:val="000359AB"/>
    <w:rsid w:val="00035AA8"/>
    <w:rsid w:val="00037F40"/>
    <w:rsid w:val="000413D9"/>
    <w:rsid w:val="000421B5"/>
    <w:rsid w:val="00045255"/>
    <w:rsid w:val="0004615D"/>
    <w:rsid w:val="0004776A"/>
    <w:rsid w:val="000505B8"/>
    <w:rsid w:val="00050F8A"/>
    <w:rsid w:val="000514A5"/>
    <w:rsid w:val="000516C3"/>
    <w:rsid w:val="00052C6D"/>
    <w:rsid w:val="00054954"/>
    <w:rsid w:val="0005650E"/>
    <w:rsid w:val="000569E2"/>
    <w:rsid w:val="00056FD4"/>
    <w:rsid w:val="00057538"/>
    <w:rsid w:val="00057CC1"/>
    <w:rsid w:val="00060A35"/>
    <w:rsid w:val="00062C13"/>
    <w:rsid w:val="00064E3D"/>
    <w:rsid w:val="000656CF"/>
    <w:rsid w:val="00070A93"/>
    <w:rsid w:val="00070E6C"/>
    <w:rsid w:val="000744FA"/>
    <w:rsid w:val="000753CC"/>
    <w:rsid w:val="00076831"/>
    <w:rsid w:val="0007781B"/>
    <w:rsid w:val="0008365B"/>
    <w:rsid w:val="00083FA3"/>
    <w:rsid w:val="000864E3"/>
    <w:rsid w:val="00086D84"/>
    <w:rsid w:val="000870C6"/>
    <w:rsid w:val="00090F39"/>
    <w:rsid w:val="0009133C"/>
    <w:rsid w:val="00091577"/>
    <w:rsid w:val="000933AF"/>
    <w:rsid w:val="000948BB"/>
    <w:rsid w:val="000949CF"/>
    <w:rsid w:val="00094A55"/>
    <w:rsid w:val="00094CF7"/>
    <w:rsid w:val="00095348"/>
    <w:rsid w:val="00097B44"/>
    <w:rsid w:val="00097C9A"/>
    <w:rsid w:val="000A0654"/>
    <w:rsid w:val="000A07FF"/>
    <w:rsid w:val="000A10FF"/>
    <w:rsid w:val="000A2077"/>
    <w:rsid w:val="000A25AD"/>
    <w:rsid w:val="000A2CC3"/>
    <w:rsid w:val="000A3D4F"/>
    <w:rsid w:val="000A50AF"/>
    <w:rsid w:val="000A5FED"/>
    <w:rsid w:val="000A716B"/>
    <w:rsid w:val="000A7C44"/>
    <w:rsid w:val="000B07D8"/>
    <w:rsid w:val="000B1137"/>
    <w:rsid w:val="000B3C5D"/>
    <w:rsid w:val="000B3FE5"/>
    <w:rsid w:val="000B41C0"/>
    <w:rsid w:val="000B50BF"/>
    <w:rsid w:val="000B69AF"/>
    <w:rsid w:val="000B6FFC"/>
    <w:rsid w:val="000C096F"/>
    <w:rsid w:val="000C43CD"/>
    <w:rsid w:val="000C6318"/>
    <w:rsid w:val="000C6E09"/>
    <w:rsid w:val="000C7F7D"/>
    <w:rsid w:val="000D1BBD"/>
    <w:rsid w:val="000D2484"/>
    <w:rsid w:val="000D382F"/>
    <w:rsid w:val="000D4473"/>
    <w:rsid w:val="000D59EC"/>
    <w:rsid w:val="000D645F"/>
    <w:rsid w:val="000E1282"/>
    <w:rsid w:val="000E3076"/>
    <w:rsid w:val="000E545E"/>
    <w:rsid w:val="000E5987"/>
    <w:rsid w:val="000E5A6F"/>
    <w:rsid w:val="000E7485"/>
    <w:rsid w:val="000E7CB2"/>
    <w:rsid w:val="000F0AD9"/>
    <w:rsid w:val="000F22EC"/>
    <w:rsid w:val="000F24E0"/>
    <w:rsid w:val="000F53AB"/>
    <w:rsid w:val="000F5517"/>
    <w:rsid w:val="000F7329"/>
    <w:rsid w:val="001032EC"/>
    <w:rsid w:val="00103F93"/>
    <w:rsid w:val="00106BC9"/>
    <w:rsid w:val="0011068D"/>
    <w:rsid w:val="001107A2"/>
    <w:rsid w:val="0011099A"/>
    <w:rsid w:val="00110C1C"/>
    <w:rsid w:val="00110F2A"/>
    <w:rsid w:val="00111041"/>
    <w:rsid w:val="0011202B"/>
    <w:rsid w:val="001122E1"/>
    <w:rsid w:val="00112590"/>
    <w:rsid w:val="00112B00"/>
    <w:rsid w:val="001134F4"/>
    <w:rsid w:val="00114442"/>
    <w:rsid w:val="00116068"/>
    <w:rsid w:val="001178F3"/>
    <w:rsid w:val="00117CF3"/>
    <w:rsid w:val="00120B3A"/>
    <w:rsid w:val="001273E8"/>
    <w:rsid w:val="00131398"/>
    <w:rsid w:val="001367F5"/>
    <w:rsid w:val="00137556"/>
    <w:rsid w:val="00137AB5"/>
    <w:rsid w:val="00137F6E"/>
    <w:rsid w:val="00140138"/>
    <w:rsid w:val="00141507"/>
    <w:rsid w:val="00141817"/>
    <w:rsid w:val="001422B7"/>
    <w:rsid w:val="00142EA8"/>
    <w:rsid w:val="0014301A"/>
    <w:rsid w:val="00143978"/>
    <w:rsid w:val="00143F62"/>
    <w:rsid w:val="00145E45"/>
    <w:rsid w:val="00146BFA"/>
    <w:rsid w:val="0014794D"/>
    <w:rsid w:val="00147F38"/>
    <w:rsid w:val="001505FB"/>
    <w:rsid w:val="00151ACA"/>
    <w:rsid w:val="00151B6E"/>
    <w:rsid w:val="00151D3A"/>
    <w:rsid w:val="00154523"/>
    <w:rsid w:val="00155FCC"/>
    <w:rsid w:val="00157F5A"/>
    <w:rsid w:val="00160AA2"/>
    <w:rsid w:val="00160ADC"/>
    <w:rsid w:val="00163740"/>
    <w:rsid w:val="00167693"/>
    <w:rsid w:val="00167996"/>
    <w:rsid w:val="001717F5"/>
    <w:rsid w:val="00171B22"/>
    <w:rsid w:val="00171FA0"/>
    <w:rsid w:val="00172A14"/>
    <w:rsid w:val="00173D14"/>
    <w:rsid w:val="00174031"/>
    <w:rsid w:val="00174936"/>
    <w:rsid w:val="0017495B"/>
    <w:rsid w:val="00175349"/>
    <w:rsid w:val="00175843"/>
    <w:rsid w:val="0017595E"/>
    <w:rsid w:val="0017744C"/>
    <w:rsid w:val="00177CC6"/>
    <w:rsid w:val="00180F83"/>
    <w:rsid w:val="001812F9"/>
    <w:rsid w:val="00183233"/>
    <w:rsid w:val="001837E3"/>
    <w:rsid w:val="00187AA8"/>
    <w:rsid w:val="0019017E"/>
    <w:rsid w:val="00191A55"/>
    <w:rsid w:val="00192532"/>
    <w:rsid w:val="00193635"/>
    <w:rsid w:val="001A1F2B"/>
    <w:rsid w:val="001A38A6"/>
    <w:rsid w:val="001A5775"/>
    <w:rsid w:val="001A57DA"/>
    <w:rsid w:val="001A611A"/>
    <w:rsid w:val="001A6A12"/>
    <w:rsid w:val="001A6DB6"/>
    <w:rsid w:val="001A7F8E"/>
    <w:rsid w:val="001B1402"/>
    <w:rsid w:val="001B3281"/>
    <w:rsid w:val="001B477B"/>
    <w:rsid w:val="001B49DE"/>
    <w:rsid w:val="001B5371"/>
    <w:rsid w:val="001C3823"/>
    <w:rsid w:val="001C3AF9"/>
    <w:rsid w:val="001C5CA9"/>
    <w:rsid w:val="001C767A"/>
    <w:rsid w:val="001D0489"/>
    <w:rsid w:val="001D19E6"/>
    <w:rsid w:val="001D1E1D"/>
    <w:rsid w:val="001D2C00"/>
    <w:rsid w:val="001D383B"/>
    <w:rsid w:val="001D716F"/>
    <w:rsid w:val="001E002F"/>
    <w:rsid w:val="001E1F41"/>
    <w:rsid w:val="001E2F4F"/>
    <w:rsid w:val="001E3A0A"/>
    <w:rsid w:val="001E5BB9"/>
    <w:rsid w:val="001E6D4B"/>
    <w:rsid w:val="001E77D8"/>
    <w:rsid w:val="001E7E6C"/>
    <w:rsid w:val="001F20A6"/>
    <w:rsid w:val="001F21F3"/>
    <w:rsid w:val="001F2580"/>
    <w:rsid w:val="001F41BD"/>
    <w:rsid w:val="001F4CA0"/>
    <w:rsid w:val="001F6DC0"/>
    <w:rsid w:val="002001B8"/>
    <w:rsid w:val="00200582"/>
    <w:rsid w:val="00201093"/>
    <w:rsid w:val="00204392"/>
    <w:rsid w:val="002077A9"/>
    <w:rsid w:val="00210B0F"/>
    <w:rsid w:val="00212980"/>
    <w:rsid w:val="00213BBF"/>
    <w:rsid w:val="00213DB8"/>
    <w:rsid w:val="00213F45"/>
    <w:rsid w:val="00215146"/>
    <w:rsid w:val="002151B5"/>
    <w:rsid w:val="00215C67"/>
    <w:rsid w:val="00224E4A"/>
    <w:rsid w:val="00225940"/>
    <w:rsid w:val="002273AF"/>
    <w:rsid w:val="00231181"/>
    <w:rsid w:val="00231339"/>
    <w:rsid w:val="00235662"/>
    <w:rsid w:val="00236135"/>
    <w:rsid w:val="002375CD"/>
    <w:rsid w:val="00237664"/>
    <w:rsid w:val="002417B8"/>
    <w:rsid w:val="002432CE"/>
    <w:rsid w:val="00244152"/>
    <w:rsid w:val="00244623"/>
    <w:rsid w:val="0024557F"/>
    <w:rsid w:val="00245E25"/>
    <w:rsid w:val="0025009E"/>
    <w:rsid w:val="00253156"/>
    <w:rsid w:val="0025565A"/>
    <w:rsid w:val="00260C07"/>
    <w:rsid w:val="00261229"/>
    <w:rsid w:val="002614A5"/>
    <w:rsid w:val="00261C2F"/>
    <w:rsid w:val="0026336C"/>
    <w:rsid w:val="00263519"/>
    <w:rsid w:val="0026366A"/>
    <w:rsid w:val="002643E6"/>
    <w:rsid w:val="002650B8"/>
    <w:rsid w:val="0026528B"/>
    <w:rsid w:val="002672AA"/>
    <w:rsid w:val="002712AE"/>
    <w:rsid w:val="00271DF1"/>
    <w:rsid w:val="00272872"/>
    <w:rsid w:val="00273331"/>
    <w:rsid w:val="0027350A"/>
    <w:rsid w:val="0027388B"/>
    <w:rsid w:val="002762D2"/>
    <w:rsid w:val="002770F8"/>
    <w:rsid w:val="002820B5"/>
    <w:rsid w:val="00282272"/>
    <w:rsid w:val="00282BD1"/>
    <w:rsid w:val="002832A6"/>
    <w:rsid w:val="00283F76"/>
    <w:rsid w:val="00285933"/>
    <w:rsid w:val="002876B4"/>
    <w:rsid w:val="00290045"/>
    <w:rsid w:val="0029184F"/>
    <w:rsid w:val="00293FE9"/>
    <w:rsid w:val="00294F63"/>
    <w:rsid w:val="002960A3"/>
    <w:rsid w:val="002971DF"/>
    <w:rsid w:val="002A0696"/>
    <w:rsid w:val="002A0CF6"/>
    <w:rsid w:val="002A1652"/>
    <w:rsid w:val="002A1D10"/>
    <w:rsid w:val="002A27EB"/>
    <w:rsid w:val="002A2FE7"/>
    <w:rsid w:val="002A5FB9"/>
    <w:rsid w:val="002A7716"/>
    <w:rsid w:val="002A7C54"/>
    <w:rsid w:val="002B0641"/>
    <w:rsid w:val="002B066B"/>
    <w:rsid w:val="002B0DEC"/>
    <w:rsid w:val="002B17E5"/>
    <w:rsid w:val="002B1CD3"/>
    <w:rsid w:val="002B1FC9"/>
    <w:rsid w:val="002B20AC"/>
    <w:rsid w:val="002B2CE6"/>
    <w:rsid w:val="002B32D6"/>
    <w:rsid w:val="002B4487"/>
    <w:rsid w:val="002B5992"/>
    <w:rsid w:val="002B5C94"/>
    <w:rsid w:val="002C035D"/>
    <w:rsid w:val="002C0F99"/>
    <w:rsid w:val="002C1041"/>
    <w:rsid w:val="002C13F8"/>
    <w:rsid w:val="002C1AD1"/>
    <w:rsid w:val="002C2B08"/>
    <w:rsid w:val="002C4FDD"/>
    <w:rsid w:val="002C72B0"/>
    <w:rsid w:val="002D3CF5"/>
    <w:rsid w:val="002D505B"/>
    <w:rsid w:val="002D60F3"/>
    <w:rsid w:val="002D6985"/>
    <w:rsid w:val="002D7204"/>
    <w:rsid w:val="002D7738"/>
    <w:rsid w:val="002E21D8"/>
    <w:rsid w:val="002E3D5B"/>
    <w:rsid w:val="002F3863"/>
    <w:rsid w:val="002F3BB1"/>
    <w:rsid w:val="002F4CF9"/>
    <w:rsid w:val="002F5D97"/>
    <w:rsid w:val="002F62D5"/>
    <w:rsid w:val="002F7803"/>
    <w:rsid w:val="00300093"/>
    <w:rsid w:val="003007BC"/>
    <w:rsid w:val="00300AD1"/>
    <w:rsid w:val="003012DC"/>
    <w:rsid w:val="00302C67"/>
    <w:rsid w:val="0030310F"/>
    <w:rsid w:val="00303715"/>
    <w:rsid w:val="00305194"/>
    <w:rsid w:val="003076E9"/>
    <w:rsid w:val="003076FF"/>
    <w:rsid w:val="003078CC"/>
    <w:rsid w:val="00307FC2"/>
    <w:rsid w:val="00311F34"/>
    <w:rsid w:val="00312A2D"/>
    <w:rsid w:val="00315583"/>
    <w:rsid w:val="00316C47"/>
    <w:rsid w:val="00320CFD"/>
    <w:rsid w:val="00322663"/>
    <w:rsid w:val="00324503"/>
    <w:rsid w:val="003259F8"/>
    <w:rsid w:val="00326DB3"/>
    <w:rsid w:val="00332014"/>
    <w:rsid w:val="00334F08"/>
    <w:rsid w:val="00335BFF"/>
    <w:rsid w:val="00336140"/>
    <w:rsid w:val="003417DF"/>
    <w:rsid w:val="00342094"/>
    <w:rsid w:val="00342A98"/>
    <w:rsid w:val="00342AF1"/>
    <w:rsid w:val="00343BD3"/>
    <w:rsid w:val="00346020"/>
    <w:rsid w:val="00350CC6"/>
    <w:rsid w:val="00353110"/>
    <w:rsid w:val="00353345"/>
    <w:rsid w:val="00353891"/>
    <w:rsid w:val="00353C01"/>
    <w:rsid w:val="00355CB2"/>
    <w:rsid w:val="0035700D"/>
    <w:rsid w:val="003616A2"/>
    <w:rsid w:val="00361701"/>
    <w:rsid w:val="00365A48"/>
    <w:rsid w:val="00365DE1"/>
    <w:rsid w:val="00365EF2"/>
    <w:rsid w:val="0036607E"/>
    <w:rsid w:val="00367AA4"/>
    <w:rsid w:val="00371176"/>
    <w:rsid w:val="0037164A"/>
    <w:rsid w:val="00373E9F"/>
    <w:rsid w:val="00374326"/>
    <w:rsid w:val="0037480C"/>
    <w:rsid w:val="00374F5B"/>
    <w:rsid w:val="0037621A"/>
    <w:rsid w:val="00377061"/>
    <w:rsid w:val="00380F0C"/>
    <w:rsid w:val="003818CC"/>
    <w:rsid w:val="00381E63"/>
    <w:rsid w:val="003828F6"/>
    <w:rsid w:val="003856A5"/>
    <w:rsid w:val="003858D8"/>
    <w:rsid w:val="00385C3D"/>
    <w:rsid w:val="00386227"/>
    <w:rsid w:val="00386E18"/>
    <w:rsid w:val="00387FD3"/>
    <w:rsid w:val="0039144B"/>
    <w:rsid w:val="0039210B"/>
    <w:rsid w:val="003943F6"/>
    <w:rsid w:val="003943FC"/>
    <w:rsid w:val="00394577"/>
    <w:rsid w:val="003946F3"/>
    <w:rsid w:val="00394B7C"/>
    <w:rsid w:val="00395AF6"/>
    <w:rsid w:val="00395CE2"/>
    <w:rsid w:val="003965FA"/>
    <w:rsid w:val="00396C7E"/>
    <w:rsid w:val="0039770B"/>
    <w:rsid w:val="003A5719"/>
    <w:rsid w:val="003A6EE5"/>
    <w:rsid w:val="003A79BA"/>
    <w:rsid w:val="003A7DAF"/>
    <w:rsid w:val="003B477F"/>
    <w:rsid w:val="003B65E0"/>
    <w:rsid w:val="003B7660"/>
    <w:rsid w:val="003C09CC"/>
    <w:rsid w:val="003C0E1E"/>
    <w:rsid w:val="003C1F53"/>
    <w:rsid w:val="003C4CB1"/>
    <w:rsid w:val="003C4D16"/>
    <w:rsid w:val="003C51F6"/>
    <w:rsid w:val="003C52D6"/>
    <w:rsid w:val="003C55A6"/>
    <w:rsid w:val="003C5654"/>
    <w:rsid w:val="003C64FA"/>
    <w:rsid w:val="003C75CA"/>
    <w:rsid w:val="003C78CE"/>
    <w:rsid w:val="003C7DB4"/>
    <w:rsid w:val="003D0A5F"/>
    <w:rsid w:val="003D22C8"/>
    <w:rsid w:val="003D3307"/>
    <w:rsid w:val="003D3373"/>
    <w:rsid w:val="003D36CB"/>
    <w:rsid w:val="003D4C71"/>
    <w:rsid w:val="003D678D"/>
    <w:rsid w:val="003D7326"/>
    <w:rsid w:val="003E00C3"/>
    <w:rsid w:val="003E0DA0"/>
    <w:rsid w:val="003E2B15"/>
    <w:rsid w:val="003E2EC1"/>
    <w:rsid w:val="003E3DAF"/>
    <w:rsid w:val="003E4F33"/>
    <w:rsid w:val="003E6CAC"/>
    <w:rsid w:val="003E7C55"/>
    <w:rsid w:val="003F06A5"/>
    <w:rsid w:val="003F0A53"/>
    <w:rsid w:val="003F1754"/>
    <w:rsid w:val="003F448F"/>
    <w:rsid w:val="003F53F5"/>
    <w:rsid w:val="003F7835"/>
    <w:rsid w:val="003F785A"/>
    <w:rsid w:val="00400D0B"/>
    <w:rsid w:val="004027EE"/>
    <w:rsid w:val="00402918"/>
    <w:rsid w:val="0040370E"/>
    <w:rsid w:val="00403C6D"/>
    <w:rsid w:val="0040400A"/>
    <w:rsid w:val="00405049"/>
    <w:rsid w:val="00407E95"/>
    <w:rsid w:val="004117D3"/>
    <w:rsid w:val="00411C17"/>
    <w:rsid w:val="004129BF"/>
    <w:rsid w:val="00412AE4"/>
    <w:rsid w:val="004166FD"/>
    <w:rsid w:val="004171D0"/>
    <w:rsid w:val="00420A90"/>
    <w:rsid w:val="00420E25"/>
    <w:rsid w:val="00422573"/>
    <w:rsid w:val="00423BAD"/>
    <w:rsid w:val="00427FE3"/>
    <w:rsid w:val="0043024A"/>
    <w:rsid w:val="004303FC"/>
    <w:rsid w:val="0043041A"/>
    <w:rsid w:val="004312B7"/>
    <w:rsid w:val="004326CD"/>
    <w:rsid w:val="00432C39"/>
    <w:rsid w:val="0043307E"/>
    <w:rsid w:val="004339A2"/>
    <w:rsid w:val="004346D1"/>
    <w:rsid w:val="0043706A"/>
    <w:rsid w:val="004370D4"/>
    <w:rsid w:val="00437F99"/>
    <w:rsid w:val="00441063"/>
    <w:rsid w:val="00442693"/>
    <w:rsid w:val="00443C13"/>
    <w:rsid w:val="00445210"/>
    <w:rsid w:val="00445773"/>
    <w:rsid w:val="0044623C"/>
    <w:rsid w:val="00450B67"/>
    <w:rsid w:val="004548B5"/>
    <w:rsid w:val="00454E73"/>
    <w:rsid w:val="00454F7E"/>
    <w:rsid w:val="00455386"/>
    <w:rsid w:val="00455518"/>
    <w:rsid w:val="004556CB"/>
    <w:rsid w:val="00455D13"/>
    <w:rsid w:val="00455EEC"/>
    <w:rsid w:val="004577CA"/>
    <w:rsid w:val="004629DC"/>
    <w:rsid w:val="00465192"/>
    <w:rsid w:val="00467BBA"/>
    <w:rsid w:val="00470DBE"/>
    <w:rsid w:val="00471246"/>
    <w:rsid w:val="00476446"/>
    <w:rsid w:val="004771DB"/>
    <w:rsid w:val="00477550"/>
    <w:rsid w:val="00477B9D"/>
    <w:rsid w:val="004841EF"/>
    <w:rsid w:val="004862C0"/>
    <w:rsid w:val="0049099A"/>
    <w:rsid w:val="00491D85"/>
    <w:rsid w:val="00492339"/>
    <w:rsid w:val="00492C11"/>
    <w:rsid w:val="00494443"/>
    <w:rsid w:val="0049481A"/>
    <w:rsid w:val="00496A2E"/>
    <w:rsid w:val="00496A48"/>
    <w:rsid w:val="00497D82"/>
    <w:rsid w:val="004A17D8"/>
    <w:rsid w:val="004A1D9D"/>
    <w:rsid w:val="004A22A1"/>
    <w:rsid w:val="004A2505"/>
    <w:rsid w:val="004A2631"/>
    <w:rsid w:val="004A45A6"/>
    <w:rsid w:val="004A48C8"/>
    <w:rsid w:val="004A4CEE"/>
    <w:rsid w:val="004A56BB"/>
    <w:rsid w:val="004A74C0"/>
    <w:rsid w:val="004B1666"/>
    <w:rsid w:val="004B360E"/>
    <w:rsid w:val="004B4226"/>
    <w:rsid w:val="004B744C"/>
    <w:rsid w:val="004C0105"/>
    <w:rsid w:val="004C0AE0"/>
    <w:rsid w:val="004C1C6B"/>
    <w:rsid w:val="004C1E4E"/>
    <w:rsid w:val="004C270D"/>
    <w:rsid w:val="004C28CA"/>
    <w:rsid w:val="004C32AF"/>
    <w:rsid w:val="004C4188"/>
    <w:rsid w:val="004C434B"/>
    <w:rsid w:val="004C49CB"/>
    <w:rsid w:val="004C7DC1"/>
    <w:rsid w:val="004D11A1"/>
    <w:rsid w:val="004D1A84"/>
    <w:rsid w:val="004D2C86"/>
    <w:rsid w:val="004D2DBB"/>
    <w:rsid w:val="004D4C22"/>
    <w:rsid w:val="004D5954"/>
    <w:rsid w:val="004D65FE"/>
    <w:rsid w:val="004D7C5D"/>
    <w:rsid w:val="004E0B0E"/>
    <w:rsid w:val="004E203B"/>
    <w:rsid w:val="004E22BD"/>
    <w:rsid w:val="004E6881"/>
    <w:rsid w:val="004E7C20"/>
    <w:rsid w:val="004F0D2E"/>
    <w:rsid w:val="004F1D8D"/>
    <w:rsid w:val="004F455F"/>
    <w:rsid w:val="004F4F61"/>
    <w:rsid w:val="004F5082"/>
    <w:rsid w:val="004F6A9A"/>
    <w:rsid w:val="005000CF"/>
    <w:rsid w:val="0050120A"/>
    <w:rsid w:val="00504A35"/>
    <w:rsid w:val="00505DA4"/>
    <w:rsid w:val="00506234"/>
    <w:rsid w:val="00507347"/>
    <w:rsid w:val="00513687"/>
    <w:rsid w:val="005143B4"/>
    <w:rsid w:val="005156D8"/>
    <w:rsid w:val="00515843"/>
    <w:rsid w:val="00516326"/>
    <w:rsid w:val="005208FC"/>
    <w:rsid w:val="00521445"/>
    <w:rsid w:val="00521605"/>
    <w:rsid w:val="00521CDA"/>
    <w:rsid w:val="005242FC"/>
    <w:rsid w:val="00526705"/>
    <w:rsid w:val="005272CF"/>
    <w:rsid w:val="005326B1"/>
    <w:rsid w:val="00533397"/>
    <w:rsid w:val="00533687"/>
    <w:rsid w:val="0053438E"/>
    <w:rsid w:val="005373ED"/>
    <w:rsid w:val="0053743D"/>
    <w:rsid w:val="005408E7"/>
    <w:rsid w:val="00541462"/>
    <w:rsid w:val="0054498D"/>
    <w:rsid w:val="00544F41"/>
    <w:rsid w:val="00545900"/>
    <w:rsid w:val="00546478"/>
    <w:rsid w:val="005467BE"/>
    <w:rsid w:val="00546DC8"/>
    <w:rsid w:val="00550BE7"/>
    <w:rsid w:val="00550EC0"/>
    <w:rsid w:val="00552B3E"/>
    <w:rsid w:val="005533DF"/>
    <w:rsid w:val="005548B0"/>
    <w:rsid w:val="00554B0A"/>
    <w:rsid w:val="0055517E"/>
    <w:rsid w:val="00557D64"/>
    <w:rsid w:val="005611A1"/>
    <w:rsid w:val="00562AD1"/>
    <w:rsid w:val="0056338C"/>
    <w:rsid w:val="00565009"/>
    <w:rsid w:val="00565110"/>
    <w:rsid w:val="00565AB4"/>
    <w:rsid w:val="0056690C"/>
    <w:rsid w:val="0056790C"/>
    <w:rsid w:val="00570AA5"/>
    <w:rsid w:val="00570F7D"/>
    <w:rsid w:val="005723E8"/>
    <w:rsid w:val="005739F0"/>
    <w:rsid w:val="0057494B"/>
    <w:rsid w:val="00577C0D"/>
    <w:rsid w:val="00581D97"/>
    <w:rsid w:val="00581DA7"/>
    <w:rsid w:val="00582DA8"/>
    <w:rsid w:val="0058375A"/>
    <w:rsid w:val="0058428C"/>
    <w:rsid w:val="00584370"/>
    <w:rsid w:val="00584720"/>
    <w:rsid w:val="00584C53"/>
    <w:rsid w:val="00584C98"/>
    <w:rsid w:val="005850E9"/>
    <w:rsid w:val="00585495"/>
    <w:rsid w:val="0058617B"/>
    <w:rsid w:val="005867E7"/>
    <w:rsid w:val="005871B8"/>
    <w:rsid w:val="005920EE"/>
    <w:rsid w:val="00592746"/>
    <w:rsid w:val="00593100"/>
    <w:rsid w:val="00597526"/>
    <w:rsid w:val="005A1483"/>
    <w:rsid w:val="005A15F2"/>
    <w:rsid w:val="005A427F"/>
    <w:rsid w:val="005A51B3"/>
    <w:rsid w:val="005A5662"/>
    <w:rsid w:val="005A5F0A"/>
    <w:rsid w:val="005A6B01"/>
    <w:rsid w:val="005B0486"/>
    <w:rsid w:val="005B0DD5"/>
    <w:rsid w:val="005B25C6"/>
    <w:rsid w:val="005B2A58"/>
    <w:rsid w:val="005B3D35"/>
    <w:rsid w:val="005B52DA"/>
    <w:rsid w:val="005B590B"/>
    <w:rsid w:val="005B5E1E"/>
    <w:rsid w:val="005B5E93"/>
    <w:rsid w:val="005B69B6"/>
    <w:rsid w:val="005B7300"/>
    <w:rsid w:val="005B74F3"/>
    <w:rsid w:val="005C059A"/>
    <w:rsid w:val="005C2852"/>
    <w:rsid w:val="005C3015"/>
    <w:rsid w:val="005C4BD5"/>
    <w:rsid w:val="005C5548"/>
    <w:rsid w:val="005C700C"/>
    <w:rsid w:val="005D121C"/>
    <w:rsid w:val="005D1D5B"/>
    <w:rsid w:val="005D2C37"/>
    <w:rsid w:val="005D2CB0"/>
    <w:rsid w:val="005D4316"/>
    <w:rsid w:val="005D5A15"/>
    <w:rsid w:val="005D6CA9"/>
    <w:rsid w:val="005E0205"/>
    <w:rsid w:val="005E2A12"/>
    <w:rsid w:val="005E3819"/>
    <w:rsid w:val="005E47F1"/>
    <w:rsid w:val="005F08E3"/>
    <w:rsid w:val="005F233C"/>
    <w:rsid w:val="005F3D92"/>
    <w:rsid w:val="005F4DE6"/>
    <w:rsid w:val="005F71F6"/>
    <w:rsid w:val="005F7401"/>
    <w:rsid w:val="006002BD"/>
    <w:rsid w:val="00600EC4"/>
    <w:rsid w:val="00601A3E"/>
    <w:rsid w:val="00601AFE"/>
    <w:rsid w:val="00602FC4"/>
    <w:rsid w:val="0060368D"/>
    <w:rsid w:val="00604290"/>
    <w:rsid w:val="00604943"/>
    <w:rsid w:val="0060578F"/>
    <w:rsid w:val="00606242"/>
    <w:rsid w:val="00610690"/>
    <w:rsid w:val="00611E34"/>
    <w:rsid w:val="00612807"/>
    <w:rsid w:val="0061282E"/>
    <w:rsid w:val="006142D8"/>
    <w:rsid w:val="00614D4C"/>
    <w:rsid w:val="0061539F"/>
    <w:rsid w:val="00615B03"/>
    <w:rsid w:val="00615FC1"/>
    <w:rsid w:val="00616047"/>
    <w:rsid w:val="00616AEB"/>
    <w:rsid w:val="00616BC2"/>
    <w:rsid w:val="006215C0"/>
    <w:rsid w:val="00621687"/>
    <w:rsid w:val="00623AEF"/>
    <w:rsid w:val="00624394"/>
    <w:rsid w:val="006243BB"/>
    <w:rsid w:val="00624A6D"/>
    <w:rsid w:val="006252F0"/>
    <w:rsid w:val="006276B1"/>
    <w:rsid w:val="00627DB6"/>
    <w:rsid w:val="006304C9"/>
    <w:rsid w:val="0063060E"/>
    <w:rsid w:val="006324B5"/>
    <w:rsid w:val="00632D8B"/>
    <w:rsid w:val="00634006"/>
    <w:rsid w:val="00635747"/>
    <w:rsid w:val="00642405"/>
    <w:rsid w:val="00642480"/>
    <w:rsid w:val="00643656"/>
    <w:rsid w:val="006450EA"/>
    <w:rsid w:val="0065206C"/>
    <w:rsid w:val="00652347"/>
    <w:rsid w:val="006539B1"/>
    <w:rsid w:val="00655B3E"/>
    <w:rsid w:val="00660C20"/>
    <w:rsid w:val="00660E3B"/>
    <w:rsid w:val="00660E6B"/>
    <w:rsid w:val="00660F34"/>
    <w:rsid w:val="00661C62"/>
    <w:rsid w:val="00662A03"/>
    <w:rsid w:val="0066344D"/>
    <w:rsid w:val="00664307"/>
    <w:rsid w:val="00665017"/>
    <w:rsid w:val="00666829"/>
    <w:rsid w:val="00666F76"/>
    <w:rsid w:val="00672EA1"/>
    <w:rsid w:val="00673316"/>
    <w:rsid w:val="006755B8"/>
    <w:rsid w:val="00675D4D"/>
    <w:rsid w:val="006772CF"/>
    <w:rsid w:val="006800EF"/>
    <w:rsid w:val="0068062C"/>
    <w:rsid w:val="0068370C"/>
    <w:rsid w:val="006855EA"/>
    <w:rsid w:val="0068574C"/>
    <w:rsid w:val="006868F3"/>
    <w:rsid w:val="006900A4"/>
    <w:rsid w:val="00690BD6"/>
    <w:rsid w:val="00692384"/>
    <w:rsid w:val="00693479"/>
    <w:rsid w:val="00693E12"/>
    <w:rsid w:val="00695160"/>
    <w:rsid w:val="00695469"/>
    <w:rsid w:val="00695A93"/>
    <w:rsid w:val="0069665A"/>
    <w:rsid w:val="00696AA6"/>
    <w:rsid w:val="006A3754"/>
    <w:rsid w:val="006A3F20"/>
    <w:rsid w:val="006A435D"/>
    <w:rsid w:val="006A5C84"/>
    <w:rsid w:val="006A7AA9"/>
    <w:rsid w:val="006B0062"/>
    <w:rsid w:val="006B0F32"/>
    <w:rsid w:val="006B3CF0"/>
    <w:rsid w:val="006B43D5"/>
    <w:rsid w:val="006B64F9"/>
    <w:rsid w:val="006B6DB4"/>
    <w:rsid w:val="006C0E5B"/>
    <w:rsid w:val="006C0FAB"/>
    <w:rsid w:val="006C1824"/>
    <w:rsid w:val="006C3B7F"/>
    <w:rsid w:val="006C3D89"/>
    <w:rsid w:val="006C46DD"/>
    <w:rsid w:val="006C54ED"/>
    <w:rsid w:val="006C644B"/>
    <w:rsid w:val="006C6AB9"/>
    <w:rsid w:val="006C7CCF"/>
    <w:rsid w:val="006D0BB5"/>
    <w:rsid w:val="006D117E"/>
    <w:rsid w:val="006D1E9E"/>
    <w:rsid w:val="006D2BF2"/>
    <w:rsid w:val="006D3279"/>
    <w:rsid w:val="006D6D46"/>
    <w:rsid w:val="006E1546"/>
    <w:rsid w:val="006E2635"/>
    <w:rsid w:val="006E295C"/>
    <w:rsid w:val="006E30E3"/>
    <w:rsid w:val="006E3BD3"/>
    <w:rsid w:val="006E4251"/>
    <w:rsid w:val="006E4F84"/>
    <w:rsid w:val="006E7A88"/>
    <w:rsid w:val="006E7C21"/>
    <w:rsid w:val="006F10DA"/>
    <w:rsid w:val="006F2D75"/>
    <w:rsid w:val="006F359D"/>
    <w:rsid w:val="006F395C"/>
    <w:rsid w:val="006F5DF6"/>
    <w:rsid w:val="006F780F"/>
    <w:rsid w:val="007035D4"/>
    <w:rsid w:val="007037E1"/>
    <w:rsid w:val="007038E5"/>
    <w:rsid w:val="007046A1"/>
    <w:rsid w:val="00705EAE"/>
    <w:rsid w:val="007063ED"/>
    <w:rsid w:val="007070BF"/>
    <w:rsid w:val="00707BCA"/>
    <w:rsid w:val="00707D85"/>
    <w:rsid w:val="007105AF"/>
    <w:rsid w:val="0071286D"/>
    <w:rsid w:val="00712FAA"/>
    <w:rsid w:val="0071386A"/>
    <w:rsid w:val="0071442B"/>
    <w:rsid w:val="00717743"/>
    <w:rsid w:val="00720156"/>
    <w:rsid w:val="00720882"/>
    <w:rsid w:val="00722088"/>
    <w:rsid w:val="007244E5"/>
    <w:rsid w:val="00725C9C"/>
    <w:rsid w:val="007278EE"/>
    <w:rsid w:val="00727A9B"/>
    <w:rsid w:val="00727B11"/>
    <w:rsid w:val="0073080B"/>
    <w:rsid w:val="007319A2"/>
    <w:rsid w:val="00731AD8"/>
    <w:rsid w:val="00731DC1"/>
    <w:rsid w:val="0073215F"/>
    <w:rsid w:val="00735E50"/>
    <w:rsid w:val="00736361"/>
    <w:rsid w:val="007368C9"/>
    <w:rsid w:val="007371B6"/>
    <w:rsid w:val="00737B63"/>
    <w:rsid w:val="00744838"/>
    <w:rsid w:val="00745FC3"/>
    <w:rsid w:val="00746639"/>
    <w:rsid w:val="00746B19"/>
    <w:rsid w:val="00746C45"/>
    <w:rsid w:val="00752C83"/>
    <w:rsid w:val="00753D20"/>
    <w:rsid w:val="00755850"/>
    <w:rsid w:val="00755B27"/>
    <w:rsid w:val="007569C7"/>
    <w:rsid w:val="00756CCD"/>
    <w:rsid w:val="007572E8"/>
    <w:rsid w:val="00760964"/>
    <w:rsid w:val="00763CAD"/>
    <w:rsid w:val="007648C8"/>
    <w:rsid w:val="0076607B"/>
    <w:rsid w:val="0076633D"/>
    <w:rsid w:val="007666BE"/>
    <w:rsid w:val="00767D1D"/>
    <w:rsid w:val="00771029"/>
    <w:rsid w:val="007721AE"/>
    <w:rsid w:val="00772620"/>
    <w:rsid w:val="00772F5E"/>
    <w:rsid w:val="00774660"/>
    <w:rsid w:val="007748E1"/>
    <w:rsid w:val="00775AB9"/>
    <w:rsid w:val="007766FC"/>
    <w:rsid w:val="00780383"/>
    <w:rsid w:val="007808CE"/>
    <w:rsid w:val="00780C4F"/>
    <w:rsid w:val="00782808"/>
    <w:rsid w:val="007832A9"/>
    <w:rsid w:val="007848BB"/>
    <w:rsid w:val="00785851"/>
    <w:rsid w:val="007858CA"/>
    <w:rsid w:val="00786493"/>
    <w:rsid w:val="007901F4"/>
    <w:rsid w:val="0079064E"/>
    <w:rsid w:val="00790877"/>
    <w:rsid w:val="00791F4D"/>
    <w:rsid w:val="0079452A"/>
    <w:rsid w:val="00794BAA"/>
    <w:rsid w:val="007951DE"/>
    <w:rsid w:val="0079635F"/>
    <w:rsid w:val="00796BE4"/>
    <w:rsid w:val="00796E7E"/>
    <w:rsid w:val="007A1042"/>
    <w:rsid w:val="007A1342"/>
    <w:rsid w:val="007A1EC5"/>
    <w:rsid w:val="007A2E96"/>
    <w:rsid w:val="007A301A"/>
    <w:rsid w:val="007A7B35"/>
    <w:rsid w:val="007B0A66"/>
    <w:rsid w:val="007B2BD1"/>
    <w:rsid w:val="007B2D67"/>
    <w:rsid w:val="007B48FE"/>
    <w:rsid w:val="007B49E3"/>
    <w:rsid w:val="007B539F"/>
    <w:rsid w:val="007B5DC2"/>
    <w:rsid w:val="007C0277"/>
    <w:rsid w:val="007C0A64"/>
    <w:rsid w:val="007C1169"/>
    <w:rsid w:val="007C3379"/>
    <w:rsid w:val="007C5863"/>
    <w:rsid w:val="007C5BE5"/>
    <w:rsid w:val="007C7567"/>
    <w:rsid w:val="007C7C58"/>
    <w:rsid w:val="007D0F91"/>
    <w:rsid w:val="007D2440"/>
    <w:rsid w:val="007D2DFD"/>
    <w:rsid w:val="007D41DD"/>
    <w:rsid w:val="007D43CA"/>
    <w:rsid w:val="007D4D6F"/>
    <w:rsid w:val="007D6EEE"/>
    <w:rsid w:val="007E0FB2"/>
    <w:rsid w:val="007E1C52"/>
    <w:rsid w:val="007E30DA"/>
    <w:rsid w:val="007E319B"/>
    <w:rsid w:val="007E3F43"/>
    <w:rsid w:val="007E4BFE"/>
    <w:rsid w:val="007E5D44"/>
    <w:rsid w:val="007E67E3"/>
    <w:rsid w:val="007F0313"/>
    <w:rsid w:val="007F2C85"/>
    <w:rsid w:val="007F5604"/>
    <w:rsid w:val="007F685C"/>
    <w:rsid w:val="00803621"/>
    <w:rsid w:val="00806B07"/>
    <w:rsid w:val="00806C02"/>
    <w:rsid w:val="00810BAB"/>
    <w:rsid w:val="00812083"/>
    <w:rsid w:val="00813C53"/>
    <w:rsid w:val="008156A0"/>
    <w:rsid w:val="00820C33"/>
    <w:rsid w:val="0082496F"/>
    <w:rsid w:val="00824A9F"/>
    <w:rsid w:val="00826828"/>
    <w:rsid w:val="00827158"/>
    <w:rsid w:val="00827A7D"/>
    <w:rsid w:val="00831998"/>
    <w:rsid w:val="008321A1"/>
    <w:rsid w:val="008323DA"/>
    <w:rsid w:val="00833638"/>
    <w:rsid w:val="0083446D"/>
    <w:rsid w:val="00834930"/>
    <w:rsid w:val="00835E15"/>
    <w:rsid w:val="008365E0"/>
    <w:rsid w:val="0083686E"/>
    <w:rsid w:val="00836DE6"/>
    <w:rsid w:val="00842326"/>
    <w:rsid w:val="00842AB7"/>
    <w:rsid w:val="00843DBB"/>
    <w:rsid w:val="00844139"/>
    <w:rsid w:val="008459A3"/>
    <w:rsid w:val="00845D27"/>
    <w:rsid w:val="00850955"/>
    <w:rsid w:val="00851AFA"/>
    <w:rsid w:val="00851DD4"/>
    <w:rsid w:val="0085246C"/>
    <w:rsid w:val="00852559"/>
    <w:rsid w:val="008537AE"/>
    <w:rsid w:val="00853F61"/>
    <w:rsid w:val="00854FD3"/>
    <w:rsid w:val="008559F7"/>
    <w:rsid w:val="00856C58"/>
    <w:rsid w:val="00862A88"/>
    <w:rsid w:val="00862F7E"/>
    <w:rsid w:val="00863972"/>
    <w:rsid w:val="008639C7"/>
    <w:rsid w:val="00863BE9"/>
    <w:rsid w:val="00863F6F"/>
    <w:rsid w:val="00864C78"/>
    <w:rsid w:val="0086687F"/>
    <w:rsid w:val="00870634"/>
    <w:rsid w:val="008712A3"/>
    <w:rsid w:val="0087190C"/>
    <w:rsid w:val="008726F1"/>
    <w:rsid w:val="00873093"/>
    <w:rsid w:val="00874CC7"/>
    <w:rsid w:val="008763A1"/>
    <w:rsid w:val="0087678F"/>
    <w:rsid w:val="00876804"/>
    <w:rsid w:val="0088103C"/>
    <w:rsid w:val="00881376"/>
    <w:rsid w:val="00881492"/>
    <w:rsid w:val="00881887"/>
    <w:rsid w:val="0088256E"/>
    <w:rsid w:val="0088380E"/>
    <w:rsid w:val="00883AA6"/>
    <w:rsid w:val="008851E7"/>
    <w:rsid w:val="00885BC3"/>
    <w:rsid w:val="0088603F"/>
    <w:rsid w:val="00887CFC"/>
    <w:rsid w:val="00893207"/>
    <w:rsid w:val="008939F5"/>
    <w:rsid w:val="00893B2B"/>
    <w:rsid w:val="00895166"/>
    <w:rsid w:val="008A2046"/>
    <w:rsid w:val="008A27D1"/>
    <w:rsid w:val="008A2CF0"/>
    <w:rsid w:val="008A348F"/>
    <w:rsid w:val="008A3F3B"/>
    <w:rsid w:val="008A403B"/>
    <w:rsid w:val="008A471C"/>
    <w:rsid w:val="008A4850"/>
    <w:rsid w:val="008A53BB"/>
    <w:rsid w:val="008A6223"/>
    <w:rsid w:val="008A6B60"/>
    <w:rsid w:val="008B00DA"/>
    <w:rsid w:val="008B25C5"/>
    <w:rsid w:val="008B2C60"/>
    <w:rsid w:val="008B5E10"/>
    <w:rsid w:val="008B65A5"/>
    <w:rsid w:val="008B65F9"/>
    <w:rsid w:val="008C09AC"/>
    <w:rsid w:val="008C0FA1"/>
    <w:rsid w:val="008C137A"/>
    <w:rsid w:val="008C1D65"/>
    <w:rsid w:val="008C2071"/>
    <w:rsid w:val="008C553E"/>
    <w:rsid w:val="008C5BF4"/>
    <w:rsid w:val="008C6346"/>
    <w:rsid w:val="008D0750"/>
    <w:rsid w:val="008D0F63"/>
    <w:rsid w:val="008D1D7A"/>
    <w:rsid w:val="008D3215"/>
    <w:rsid w:val="008D48CA"/>
    <w:rsid w:val="008D4C52"/>
    <w:rsid w:val="008D5476"/>
    <w:rsid w:val="008D5DBB"/>
    <w:rsid w:val="008D7616"/>
    <w:rsid w:val="008E0417"/>
    <w:rsid w:val="008E0D4A"/>
    <w:rsid w:val="008E0D7C"/>
    <w:rsid w:val="008E1249"/>
    <w:rsid w:val="008E1461"/>
    <w:rsid w:val="008E346B"/>
    <w:rsid w:val="008E35F6"/>
    <w:rsid w:val="008E3C60"/>
    <w:rsid w:val="008E47AA"/>
    <w:rsid w:val="008E4F36"/>
    <w:rsid w:val="008E6732"/>
    <w:rsid w:val="008E6CB5"/>
    <w:rsid w:val="008E73BC"/>
    <w:rsid w:val="008E7C95"/>
    <w:rsid w:val="008F2C9F"/>
    <w:rsid w:val="008F3629"/>
    <w:rsid w:val="008F3D42"/>
    <w:rsid w:val="008F6661"/>
    <w:rsid w:val="008F7034"/>
    <w:rsid w:val="008F7DFF"/>
    <w:rsid w:val="00900040"/>
    <w:rsid w:val="009013AF"/>
    <w:rsid w:val="00901B38"/>
    <w:rsid w:val="00901DFD"/>
    <w:rsid w:val="0090237E"/>
    <w:rsid w:val="00902A6A"/>
    <w:rsid w:val="00904557"/>
    <w:rsid w:val="00904E09"/>
    <w:rsid w:val="009061F0"/>
    <w:rsid w:val="00907DB8"/>
    <w:rsid w:val="009100D6"/>
    <w:rsid w:val="00911245"/>
    <w:rsid w:val="00912A9A"/>
    <w:rsid w:val="00913F40"/>
    <w:rsid w:val="00916177"/>
    <w:rsid w:val="00916462"/>
    <w:rsid w:val="009167F1"/>
    <w:rsid w:val="0092044A"/>
    <w:rsid w:val="0092233C"/>
    <w:rsid w:val="00924DA9"/>
    <w:rsid w:val="009251EB"/>
    <w:rsid w:val="00926BC0"/>
    <w:rsid w:val="009276C4"/>
    <w:rsid w:val="00927821"/>
    <w:rsid w:val="00930E7B"/>
    <w:rsid w:val="00933210"/>
    <w:rsid w:val="00936E2D"/>
    <w:rsid w:val="00942073"/>
    <w:rsid w:val="00942D77"/>
    <w:rsid w:val="009444AB"/>
    <w:rsid w:val="00945BBD"/>
    <w:rsid w:val="00946677"/>
    <w:rsid w:val="00952AC0"/>
    <w:rsid w:val="00955DA2"/>
    <w:rsid w:val="00960E6C"/>
    <w:rsid w:val="0096115E"/>
    <w:rsid w:val="0096312E"/>
    <w:rsid w:val="009674DE"/>
    <w:rsid w:val="0097129D"/>
    <w:rsid w:val="00971C47"/>
    <w:rsid w:val="009722DA"/>
    <w:rsid w:val="00972328"/>
    <w:rsid w:val="0097259D"/>
    <w:rsid w:val="0097452D"/>
    <w:rsid w:val="00974F1F"/>
    <w:rsid w:val="00980DDE"/>
    <w:rsid w:val="00981BE0"/>
    <w:rsid w:val="00982117"/>
    <w:rsid w:val="0098440E"/>
    <w:rsid w:val="0098766D"/>
    <w:rsid w:val="0099027C"/>
    <w:rsid w:val="0099094F"/>
    <w:rsid w:val="009909CF"/>
    <w:rsid w:val="00990CD3"/>
    <w:rsid w:val="00991AAF"/>
    <w:rsid w:val="00991FB0"/>
    <w:rsid w:val="00992323"/>
    <w:rsid w:val="00992FC5"/>
    <w:rsid w:val="00994046"/>
    <w:rsid w:val="00995C28"/>
    <w:rsid w:val="00995D06"/>
    <w:rsid w:val="009A17DE"/>
    <w:rsid w:val="009A22F7"/>
    <w:rsid w:val="009A2361"/>
    <w:rsid w:val="009A28D5"/>
    <w:rsid w:val="009A3220"/>
    <w:rsid w:val="009A3CC6"/>
    <w:rsid w:val="009A4333"/>
    <w:rsid w:val="009A60FE"/>
    <w:rsid w:val="009A71F1"/>
    <w:rsid w:val="009A7BB7"/>
    <w:rsid w:val="009B16C8"/>
    <w:rsid w:val="009B6103"/>
    <w:rsid w:val="009B655F"/>
    <w:rsid w:val="009B7E5D"/>
    <w:rsid w:val="009C0259"/>
    <w:rsid w:val="009C26AC"/>
    <w:rsid w:val="009C2B66"/>
    <w:rsid w:val="009C3912"/>
    <w:rsid w:val="009C4A6D"/>
    <w:rsid w:val="009C5E2F"/>
    <w:rsid w:val="009C6826"/>
    <w:rsid w:val="009C7237"/>
    <w:rsid w:val="009D0907"/>
    <w:rsid w:val="009D17BC"/>
    <w:rsid w:val="009D234D"/>
    <w:rsid w:val="009D48E1"/>
    <w:rsid w:val="009D5B49"/>
    <w:rsid w:val="009D64E7"/>
    <w:rsid w:val="009D6BD5"/>
    <w:rsid w:val="009D6C7F"/>
    <w:rsid w:val="009D7E29"/>
    <w:rsid w:val="009E261A"/>
    <w:rsid w:val="009E2645"/>
    <w:rsid w:val="009E2960"/>
    <w:rsid w:val="009E355A"/>
    <w:rsid w:val="009E42D1"/>
    <w:rsid w:val="009E470F"/>
    <w:rsid w:val="009E56C1"/>
    <w:rsid w:val="009E69BF"/>
    <w:rsid w:val="009E6F12"/>
    <w:rsid w:val="009F11F7"/>
    <w:rsid w:val="009F1EF0"/>
    <w:rsid w:val="009F4361"/>
    <w:rsid w:val="009F48ED"/>
    <w:rsid w:val="00A01452"/>
    <w:rsid w:val="00A02198"/>
    <w:rsid w:val="00A03897"/>
    <w:rsid w:val="00A05B85"/>
    <w:rsid w:val="00A05BF6"/>
    <w:rsid w:val="00A06BAE"/>
    <w:rsid w:val="00A077E1"/>
    <w:rsid w:val="00A103E5"/>
    <w:rsid w:val="00A10919"/>
    <w:rsid w:val="00A119D8"/>
    <w:rsid w:val="00A12C27"/>
    <w:rsid w:val="00A12D27"/>
    <w:rsid w:val="00A13240"/>
    <w:rsid w:val="00A136DB"/>
    <w:rsid w:val="00A147A0"/>
    <w:rsid w:val="00A14CF7"/>
    <w:rsid w:val="00A17122"/>
    <w:rsid w:val="00A21B4C"/>
    <w:rsid w:val="00A22BF2"/>
    <w:rsid w:val="00A2421F"/>
    <w:rsid w:val="00A251E4"/>
    <w:rsid w:val="00A30803"/>
    <w:rsid w:val="00A3189F"/>
    <w:rsid w:val="00A31EBE"/>
    <w:rsid w:val="00A320D0"/>
    <w:rsid w:val="00A32BEB"/>
    <w:rsid w:val="00A32FF4"/>
    <w:rsid w:val="00A34F7D"/>
    <w:rsid w:val="00A350CB"/>
    <w:rsid w:val="00A3521D"/>
    <w:rsid w:val="00A35386"/>
    <w:rsid w:val="00A360C6"/>
    <w:rsid w:val="00A41ADE"/>
    <w:rsid w:val="00A425BA"/>
    <w:rsid w:val="00A451B0"/>
    <w:rsid w:val="00A459A5"/>
    <w:rsid w:val="00A46465"/>
    <w:rsid w:val="00A465F4"/>
    <w:rsid w:val="00A473BF"/>
    <w:rsid w:val="00A47B09"/>
    <w:rsid w:val="00A47CBF"/>
    <w:rsid w:val="00A5062F"/>
    <w:rsid w:val="00A549DF"/>
    <w:rsid w:val="00A55ABF"/>
    <w:rsid w:val="00A56F36"/>
    <w:rsid w:val="00A57359"/>
    <w:rsid w:val="00A60298"/>
    <w:rsid w:val="00A61D74"/>
    <w:rsid w:val="00A61F94"/>
    <w:rsid w:val="00A6207A"/>
    <w:rsid w:val="00A62495"/>
    <w:rsid w:val="00A624FC"/>
    <w:rsid w:val="00A64B2E"/>
    <w:rsid w:val="00A66626"/>
    <w:rsid w:val="00A66754"/>
    <w:rsid w:val="00A667A3"/>
    <w:rsid w:val="00A67AC9"/>
    <w:rsid w:val="00A67FD0"/>
    <w:rsid w:val="00A70629"/>
    <w:rsid w:val="00A71D67"/>
    <w:rsid w:val="00A726E4"/>
    <w:rsid w:val="00A7283C"/>
    <w:rsid w:val="00A72D77"/>
    <w:rsid w:val="00A748DA"/>
    <w:rsid w:val="00A75070"/>
    <w:rsid w:val="00A7541B"/>
    <w:rsid w:val="00A75A60"/>
    <w:rsid w:val="00A7661E"/>
    <w:rsid w:val="00A77301"/>
    <w:rsid w:val="00A80010"/>
    <w:rsid w:val="00A80E70"/>
    <w:rsid w:val="00A84FD3"/>
    <w:rsid w:val="00A8569A"/>
    <w:rsid w:val="00A85935"/>
    <w:rsid w:val="00A85A38"/>
    <w:rsid w:val="00A85C26"/>
    <w:rsid w:val="00A86F9D"/>
    <w:rsid w:val="00A941C5"/>
    <w:rsid w:val="00A94B1F"/>
    <w:rsid w:val="00A94C59"/>
    <w:rsid w:val="00A950F2"/>
    <w:rsid w:val="00A964BB"/>
    <w:rsid w:val="00A96CB4"/>
    <w:rsid w:val="00AA1E93"/>
    <w:rsid w:val="00AA2CD1"/>
    <w:rsid w:val="00AA317D"/>
    <w:rsid w:val="00AA375A"/>
    <w:rsid w:val="00AA4427"/>
    <w:rsid w:val="00AA543D"/>
    <w:rsid w:val="00AA62BA"/>
    <w:rsid w:val="00AA6653"/>
    <w:rsid w:val="00AA792E"/>
    <w:rsid w:val="00AB0CB4"/>
    <w:rsid w:val="00AB1BE5"/>
    <w:rsid w:val="00AB2855"/>
    <w:rsid w:val="00AB5464"/>
    <w:rsid w:val="00AB5EC1"/>
    <w:rsid w:val="00AB6959"/>
    <w:rsid w:val="00AB7445"/>
    <w:rsid w:val="00AB7820"/>
    <w:rsid w:val="00AC0CD4"/>
    <w:rsid w:val="00AC2632"/>
    <w:rsid w:val="00AC2E93"/>
    <w:rsid w:val="00AC43B4"/>
    <w:rsid w:val="00AC470C"/>
    <w:rsid w:val="00AC4C22"/>
    <w:rsid w:val="00AC68AB"/>
    <w:rsid w:val="00AC78A9"/>
    <w:rsid w:val="00AD36D3"/>
    <w:rsid w:val="00AD7D05"/>
    <w:rsid w:val="00AE05D7"/>
    <w:rsid w:val="00AE3B41"/>
    <w:rsid w:val="00AE45D4"/>
    <w:rsid w:val="00AE6104"/>
    <w:rsid w:val="00AF1219"/>
    <w:rsid w:val="00AF21F6"/>
    <w:rsid w:val="00AF3C54"/>
    <w:rsid w:val="00AF45E4"/>
    <w:rsid w:val="00AF5889"/>
    <w:rsid w:val="00AF5ED4"/>
    <w:rsid w:val="00AF7C8F"/>
    <w:rsid w:val="00B00202"/>
    <w:rsid w:val="00B0152B"/>
    <w:rsid w:val="00B04127"/>
    <w:rsid w:val="00B049BD"/>
    <w:rsid w:val="00B04A7D"/>
    <w:rsid w:val="00B06B05"/>
    <w:rsid w:val="00B070A5"/>
    <w:rsid w:val="00B074E8"/>
    <w:rsid w:val="00B07999"/>
    <w:rsid w:val="00B114D0"/>
    <w:rsid w:val="00B1242B"/>
    <w:rsid w:val="00B1259B"/>
    <w:rsid w:val="00B1280A"/>
    <w:rsid w:val="00B146F6"/>
    <w:rsid w:val="00B1536D"/>
    <w:rsid w:val="00B21621"/>
    <w:rsid w:val="00B21698"/>
    <w:rsid w:val="00B22618"/>
    <w:rsid w:val="00B22E5C"/>
    <w:rsid w:val="00B23DA5"/>
    <w:rsid w:val="00B23EB0"/>
    <w:rsid w:val="00B243B9"/>
    <w:rsid w:val="00B267D3"/>
    <w:rsid w:val="00B30F3F"/>
    <w:rsid w:val="00B3195F"/>
    <w:rsid w:val="00B31EFF"/>
    <w:rsid w:val="00B3209C"/>
    <w:rsid w:val="00B32DC9"/>
    <w:rsid w:val="00B33F97"/>
    <w:rsid w:val="00B34AE3"/>
    <w:rsid w:val="00B3708C"/>
    <w:rsid w:val="00B4085E"/>
    <w:rsid w:val="00B41CEA"/>
    <w:rsid w:val="00B43F72"/>
    <w:rsid w:val="00B45CDD"/>
    <w:rsid w:val="00B50B07"/>
    <w:rsid w:val="00B51F98"/>
    <w:rsid w:val="00B52696"/>
    <w:rsid w:val="00B52851"/>
    <w:rsid w:val="00B52A5A"/>
    <w:rsid w:val="00B53C86"/>
    <w:rsid w:val="00B5453E"/>
    <w:rsid w:val="00B54892"/>
    <w:rsid w:val="00B631A2"/>
    <w:rsid w:val="00B63C70"/>
    <w:rsid w:val="00B646C9"/>
    <w:rsid w:val="00B655B3"/>
    <w:rsid w:val="00B656E1"/>
    <w:rsid w:val="00B65D7E"/>
    <w:rsid w:val="00B72786"/>
    <w:rsid w:val="00B72D92"/>
    <w:rsid w:val="00B73946"/>
    <w:rsid w:val="00B73FCA"/>
    <w:rsid w:val="00B76908"/>
    <w:rsid w:val="00B77E5F"/>
    <w:rsid w:val="00B81C49"/>
    <w:rsid w:val="00B81CD3"/>
    <w:rsid w:val="00B81DA4"/>
    <w:rsid w:val="00B830B8"/>
    <w:rsid w:val="00B8415D"/>
    <w:rsid w:val="00B847C9"/>
    <w:rsid w:val="00B8494C"/>
    <w:rsid w:val="00B85223"/>
    <w:rsid w:val="00B85FDA"/>
    <w:rsid w:val="00B8631C"/>
    <w:rsid w:val="00B86497"/>
    <w:rsid w:val="00B86F91"/>
    <w:rsid w:val="00B877A4"/>
    <w:rsid w:val="00B87DBD"/>
    <w:rsid w:val="00B908FE"/>
    <w:rsid w:val="00B909C6"/>
    <w:rsid w:val="00B9250E"/>
    <w:rsid w:val="00BA1731"/>
    <w:rsid w:val="00BA2CFA"/>
    <w:rsid w:val="00BA5771"/>
    <w:rsid w:val="00BA57C2"/>
    <w:rsid w:val="00BA5F04"/>
    <w:rsid w:val="00BA7A94"/>
    <w:rsid w:val="00BB0CFF"/>
    <w:rsid w:val="00BB1667"/>
    <w:rsid w:val="00BB178D"/>
    <w:rsid w:val="00BB21AA"/>
    <w:rsid w:val="00BB326D"/>
    <w:rsid w:val="00BB3601"/>
    <w:rsid w:val="00BB378C"/>
    <w:rsid w:val="00BB421B"/>
    <w:rsid w:val="00BB47FC"/>
    <w:rsid w:val="00BB4EDA"/>
    <w:rsid w:val="00BB62A1"/>
    <w:rsid w:val="00BB646B"/>
    <w:rsid w:val="00BC08F2"/>
    <w:rsid w:val="00BC0EA8"/>
    <w:rsid w:val="00BC10CC"/>
    <w:rsid w:val="00BC1A56"/>
    <w:rsid w:val="00BC1EE1"/>
    <w:rsid w:val="00BC2CCB"/>
    <w:rsid w:val="00BC4489"/>
    <w:rsid w:val="00BC606A"/>
    <w:rsid w:val="00BC6BCF"/>
    <w:rsid w:val="00BC6F94"/>
    <w:rsid w:val="00BC72B7"/>
    <w:rsid w:val="00BD023E"/>
    <w:rsid w:val="00BD4C8D"/>
    <w:rsid w:val="00BD5D68"/>
    <w:rsid w:val="00BD6B85"/>
    <w:rsid w:val="00BD75F2"/>
    <w:rsid w:val="00BE0A9D"/>
    <w:rsid w:val="00BE1D4C"/>
    <w:rsid w:val="00BE1E2C"/>
    <w:rsid w:val="00BE399B"/>
    <w:rsid w:val="00BE3F64"/>
    <w:rsid w:val="00BE6B2B"/>
    <w:rsid w:val="00BF0523"/>
    <w:rsid w:val="00BF18ED"/>
    <w:rsid w:val="00BF23C3"/>
    <w:rsid w:val="00BF34F6"/>
    <w:rsid w:val="00BF5D81"/>
    <w:rsid w:val="00BF6F74"/>
    <w:rsid w:val="00BF78D4"/>
    <w:rsid w:val="00C023FA"/>
    <w:rsid w:val="00C025C0"/>
    <w:rsid w:val="00C06824"/>
    <w:rsid w:val="00C13A12"/>
    <w:rsid w:val="00C1595C"/>
    <w:rsid w:val="00C2089D"/>
    <w:rsid w:val="00C20C3C"/>
    <w:rsid w:val="00C21465"/>
    <w:rsid w:val="00C23832"/>
    <w:rsid w:val="00C25785"/>
    <w:rsid w:val="00C26C7E"/>
    <w:rsid w:val="00C303CA"/>
    <w:rsid w:val="00C31DCE"/>
    <w:rsid w:val="00C3308E"/>
    <w:rsid w:val="00C36BF8"/>
    <w:rsid w:val="00C373BA"/>
    <w:rsid w:val="00C37D91"/>
    <w:rsid w:val="00C4053F"/>
    <w:rsid w:val="00C41B8D"/>
    <w:rsid w:val="00C42404"/>
    <w:rsid w:val="00C43F12"/>
    <w:rsid w:val="00C45220"/>
    <w:rsid w:val="00C4565A"/>
    <w:rsid w:val="00C458EA"/>
    <w:rsid w:val="00C47B34"/>
    <w:rsid w:val="00C51817"/>
    <w:rsid w:val="00C51E53"/>
    <w:rsid w:val="00C5228C"/>
    <w:rsid w:val="00C53F8C"/>
    <w:rsid w:val="00C549D7"/>
    <w:rsid w:val="00C54AB7"/>
    <w:rsid w:val="00C5514F"/>
    <w:rsid w:val="00C56119"/>
    <w:rsid w:val="00C568C4"/>
    <w:rsid w:val="00C57D79"/>
    <w:rsid w:val="00C62ED6"/>
    <w:rsid w:val="00C63904"/>
    <w:rsid w:val="00C6558E"/>
    <w:rsid w:val="00C664E7"/>
    <w:rsid w:val="00C7110A"/>
    <w:rsid w:val="00C7136D"/>
    <w:rsid w:val="00C7172D"/>
    <w:rsid w:val="00C71913"/>
    <w:rsid w:val="00C71A96"/>
    <w:rsid w:val="00C72BE8"/>
    <w:rsid w:val="00C74448"/>
    <w:rsid w:val="00C75E09"/>
    <w:rsid w:val="00C765C3"/>
    <w:rsid w:val="00C76747"/>
    <w:rsid w:val="00C76790"/>
    <w:rsid w:val="00C77F5B"/>
    <w:rsid w:val="00C8106B"/>
    <w:rsid w:val="00C81B58"/>
    <w:rsid w:val="00C827C2"/>
    <w:rsid w:val="00C829FD"/>
    <w:rsid w:val="00C83E60"/>
    <w:rsid w:val="00C8554D"/>
    <w:rsid w:val="00C876B2"/>
    <w:rsid w:val="00C87976"/>
    <w:rsid w:val="00C915B2"/>
    <w:rsid w:val="00C92042"/>
    <w:rsid w:val="00C9425D"/>
    <w:rsid w:val="00C945C1"/>
    <w:rsid w:val="00C94EAE"/>
    <w:rsid w:val="00C95868"/>
    <w:rsid w:val="00C95B50"/>
    <w:rsid w:val="00C9616E"/>
    <w:rsid w:val="00C96EBC"/>
    <w:rsid w:val="00C97D53"/>
    <w:rsid w:val="00CA0FCB"/>
    <w:rsid w:val="00CA29A2"/>
    <w:rsid w:val="00CA3AB7"/>
    <w:rsid w:val="00CA49C0"/>
    <w:rsid w:val="00CA57CB"/>
    <w:rsid w:val="00CA686D"/>
    <w:rsid w:val="00CA7085"/>
    <w:rsid w:val="00CA7579"/>
    <w:rsid w:val="00CB178D"/>
    <w:rsid w:val="00CB292C"/>
    <w:rsid w:val="00CB336A"/>
    <w:rsid w:val="00CB3DA9"/>
    <w:rsid w:val="00CB3E40"/>
    <w:rsid w:val="00CB43DB"/>
    <w:rsid w:val="00CB58F1"/>
    <w:rsid w:val="00CB59CE"/>
    <w:rsid w:val="00CB6A8D"/>
    <w:rsid w:val="00CB6E5D"/>
    <w:rsid w:val="00CB7536"/>
    <w:rsid w:val="00CB763D"/>
    <w:rsid w:val="00CC0430"/>
    <w:rsid w:val="00CC05BB"/>
    <w:rsid w:val="00CC0FBC"/>
    <w:rsid w:val="00CC3633"/>
    <w:rsid w:val="00CC3944"/>
    <w:rsid w:val="00CC4261"/>
    <w:rsid w:val="00CC530D"/>
    <w:rsid w:val="00CC5492"/>
    <w:rsid w:val="00CC5723"/>
    <w:rsid w:val="00CC5CC1"/>
    <w:rsid w:val="00CC5EE3"/>
    <w:rsid w:val="00CC77BB"/>
    <w:rsid w:val="00CC78F0"/>
    <w:rsid w:val="00CC7D01"/>
    <w:rsid w:val="00CD0786"/>
    <w:rsid w:val="00CD2324"/>
    <w:rsid w:val="00CD3378"/>
    <w:rsid w:val="00CD379E"/>
    <w:rsid w:val="00CD3CC3"/>
    <w:rsid w:val="00CE026C"/>
    <w:rsid w:val="00CE028D"/>
    <w:rsid w:val="00CE284D"/>
    <w:rsid w:val="00CE4965"/>
    <w:rsid w:val="00CE5BBE"/>
    <w:rsid w:val="00CE76F0"/>
    <w:rsid w:val="00CF03B3"/>
    <w:rsid w:val="00CF0DB2"/>
    <w:rsid w:val="00CF0DEC"/>
    <w:rsid w:val="00CF225F"/>
    <w:rsid w:val="00CF3C95"/>
    <w:rsid w:val="00CF6355"/>
    <w:rsid w:val="00CF6E9A"/>
    <w:rsid w:val="00CF7DE3"/>
    <w:rsid w:val="00D00842"/>
    <w:rsid w:val="00D01595"/>
    <w:rsid w:val="00D01D94"/>
    <w:rsid w:val="00D02945"/>
    <w:rsid w:val="00D029A3"/>
    <w:rsid w:val="00D05C42"/>
    <w:rsid w:val="00D05FF7"/>
    <w:rsid w:val="00D11EAD"/>
    <w:rsid w:val="00D121D1"/>
    <w:rsid w:val="00D131C3"/>
    <w:rsid w:val="00D132EE"/>
    <w:rsid w:val="00D14116"/>
    <w:rsid w:val="00D15A19"/>
    <w:rsid w:val="00D16E6A"/>
    <w:rsid w:val="00D205A5"/>
    <w:rsid w:val="00D20C5F"/>
    <w:rsid w:val="00D2151B"/>
    <w:rsid w:val="00D21528"/>
    <w:rsid w:val="00D219C9"/>
    <w:rsid w:val="00D21CCA"/>
    <w:rsid w:val="00D230D0"/>
    <w:rsid w:val="00D2409E"/>
    <w:rsid w:val="00D250FA"/>
    <w:rsid w:val="00D267F2"/>
    <w:rsid w:val="00D26B82"/>
    <w:rsid w:val="00D3022B"/>
    <w:rsid w:val="00D30CE0"/>
    <w:rsid w:val="00D31ABC"/>
    <w:rsid w:val="00D33464"/>
    <w:rsid w:val="00D339ED"/>
    <w:rsid w:val="00D34362"/>
    <w:rsid w:val="00D34F49"/>
    <w:rsid w:val="00D41327"/>
    <w:rsid w:val="00D41B5F"/>
    <w:rsid w:val="00D44742"/>
    <w:rsid w:val="00D44C7D"/>
    <w:rsid w:val="00D47ACC"/>
    <w:rsid w:val="00D5168F"/>
    <w:rsid w:val="00D51700"/>
    <w:rsid w:val="00D525FC"/>
    <w:rsid w:val="00D5277B"/>
    <w:rsid w:val="00D54509"/>
    <w:rsid w:val="00D5457A"/>
    <w:rsid w:val="00D57D93"/>
    <w:rsid w:val="00D57F94"/>
    <w:rsid w:val="00D6146D"/>
    <w:rsid w:val="00D640AC"/>
    <w:rsid w:val="00D64477"/>
    <w:rsid w:val="00D64DD6"/>
    <w:rsid w:val="00D657E1"/>
    <w:rsid w:val="00D67753"/>
    <w:rsid w:val="00D70C55"/>
    <w:rsid w:val="00D70D7A"/>
    <w:rsid w:val="00D71C0F"/>
    <w:rsid w:val="00D71E60"/>
    <w:rsid w:val="00D720A7"/>
    <w:rsid w:val="00D72273"/>
    <w:rsid w:val="00D72F4A"/>
    <w:rsid w:val="00D7381C"/>
    <w:rsid w:val="00D73E30"/>
    <w:rsid w:val="00D73FB6"/>
    <w:rsid w:val="00D74512"/>
    <w:rsid w:val="00D749F4"/>
    <w:rsid w:val="00D74C38"/>
    <w:rsid w:val="00D74CB6"/>
    <w:rsid w:val="00D75505"/>
    <w:rsid w:val="00D766D4"/>
    <w:rsid w:val="00D7718B"/>
    <w:rsid w:val="00D802CD"/>
    <w:rsid w:val="00D80B5F"/>
    <w:rsid w:val="00D81553"/>
    <w:rsid w:val="00D822D2"/>
    <w:rsid w:val="00D82EF8"/>
    <w:rsid w:val="00D833B2"/>
    <w:rsid w:val="00D83998"/>
    <w:rsid w:val="00D84606"/>
    <w:rsid w:val="00D877AE"/>
    <w:rsid w:val="00D93548"/>
    <w:rsid w:val="00D95A56"/>
    <w:rsid w:val="00D95CE6"/>
    <w:rsid w:val="00D95DEC"/>
    <w:rsid w:val="00D95EF5"/>
    <w:rsid w:val="00D96896"/>
    <w:rsid w:val="00D96BDA"/>
    <w:rsid w:val="00D97608"/>
    <w:rsid w:val="00DA04C8"/>
    <w:rsid w:val="00DA1123"/>
    <w:rsid w:val="00DA134F"/>
    <w:rsid w:val="00DA1A61"/>
    <w:rsid w:val="00DA32B5"/>
    <w:rsid w:val="00DA33C7"/>
    <w:rsid w:val="00DA3BDE"/>
    <w:rsid w:val="00DA4C1B"/>
    <w:rsid w:val="00DA6C1E"/>
    <w:rsid w:val="00DB189E"/>
    <w:rsid w:val="00DB2A83"/>
    <w:rsid w:val="00DB3DB8"/>
    <w:rsid w:val="00DB4674"/>
    <w:rsid w:val="00DB6649"/>
    <w:rsid w:val="00DB71F8"/>
    <w:rsid w:val="00DB7519"/>
    <w:rsid w:val="00DB7C54"/>
    <w:rsid w:val="00DB7CD7"/>
    <w:rsid w:val="00DC1143"/>
    <w:rsid w:val="00DC467F"/>
    <w:rsid w:val="00DC5ED2"/>
    <w:rsid w:val="00DC7DBC"/>
    <w:rsid w:val="00DD01BC"/>
    <w:rsid w:val="00DD481F"/>
    <w:rsid w:val="00DD5104"/>
    <w:rsid w:val="00DE01EE"/>
    <w:rsid w:val="00DE0360"/>
    <w:rsid w:val="00DE0EAB"/>
    <w:rsid w:val="00DE4F4B"/>
    <w:rsid w:val="00DE5288"/>
    <w:rsid w:val="00DE5795"/>
    <w:rsid w:val="00DE5D91"/>
    <w:rsid w:val="00DE6BF7"/>
    <w:rsid w:val="00DE7739"/>
    <w:rsid w:val="00DF10B3"/>
    <w:rsid w:val="00DF1362"/>
    <w:rsid w:val="00DF1CCB"/>
    <w:rsid w:val="00DF29F7"/>
    <w:rsid w:val="00DF2BDD"/>
    <w:rsid w:val="00DF4A22"/>
    <w:rsid w:val="00DF7C65"/>
    <w:rsid w:val="00E002DC"/>
    <w:rsid w:val="00E04127"/>
    <w:rsid w:val="00E051B1"/>
    <w:rsid w:val="00E05ED1"/>
    <w:rsid w:val="00E06DB6"/>
    <w:rsid w:val="00E0709A"/>
    <w:rsid w:val="00E070CE"/>
    <w:rsid w:val="00E07E17"/>
    <w:rsid w:val="00E11B8D"/>
    <w:rsid w:val="00E12640"/>
    <w:rsid w:val="00E130C6"/>
    <w:rsid w:val="00E1399D"/>
    <w:rsid w:val="00E2303E"/>
    <w:rsid w:val="00E278A6"/>
    <w:rsid w:val="00E27F81"/>
    <w:rsid w:val="00E30778"/>
    <w:rsid w:val="00E319CD"/>
    <w:rsid w:val="00E35D39"/>
    <w:rsid w:val="00E36565"/>
    <w:rsid w:val="00E37C5D"/>
    <w:rsid w:val="00E37FC4"/>
    <w:rsid w:val="00E37FDE"/>
    <w:rsid w:val="00E4036D"/>
    <w:rsid w:val="00E42B86"/>
    <w:rsid w:val="00E44885"/>
    <w:rsid w:val="00E44954"/>
    <w:rsid w:val="00E449D1"/>
    <w:rsid w:val="00E45572"/>
    <w:rsid w:val="00E46B50"/>
    <w:rsid w:val="00E47A0C"/>
    <w:rsid w:val="00E50A08"/>
    <w:rsid w:val="00E51569"/>
    <w:rsid w:val="00E519EA"/>
    <w:rsid w:val="00E55286"/>
    <w:rsid w:val="00E55354"/>
    <w:rsid w:val="00E61163"/>
    <w:rsid w:val="00E613E1"/>
    <w:rsid w:val="00E619D4"/>
    <w:rsid w:val="00E61F92"/>
    <w:rsid w:val="00E626FF"/>
    <w:rsid w:val="00E63E1A"/>
    <w:rsid w:val="00E66697"/>
    <w:rsid w:val="00E725BC"/>
    <w:rsid w:val="00E72974"/>
    <w:rsid w:val="00E745C6"/>
    <w:rsid w:val="00E749BF"/>
    <w:rsid w:val="00E75F5D"/>
    <w:rsid w:val="00E779E3"/>
    <w:rsid w:val="00E81C5B"/>
    <w:rsid w:val="00E82A1D"/>
    <w:rsid w:val="00E85E00"/>
    <w:rsid w:val="00E86D39"/>
    <w:rsid w:val="00E874A3"/>
    <w:rsid w:val="00E875D1"/>
    <w:rsid w:val="00E90D4F"/>
    <w:rsid w:val="00E90D66"/>
    <w:rsid w:val="00E917AB"/>
    <w:rsid w:val="00E925A0"/>
    <w:rsid w:val="00E93999"/>
    <w:rsid w:val="00E95C33"/>
    <w:rsid w:val="00E9608E"/>
    <w:rsid w:val="00E96CC1"/>
    <w:rsid w:val="00EA18A7"/>
    <w:rsid w:val="00EA3137"/>
    <w:rsid w:val="00EA3B17"/>
    <w:rsid w:val="00EA3B47"/>
    <w:rsid w:val="00EA57DF"/>
    <w:rsid w:val="00EA5BEF"/>
    <w:rsid w:val="00EA6A45"/>
    <w:rsid w:val="00EA6B19"/>
    <w:rsid w:val="00EA6C14"/>
    <w:rsid w:val="00EB225C"/>
    <w:rsid w:val="00EB22E8"/>
    <w:rsid w:val="00EB2424"/>
    <w:rsid w:val="00EB3C66"/>
    <w:rsid w:val="00EB3CE0"/>
    <w:rsid w:val="00EB600F"/>
    <w:rsid w:val="00EC023C"/>
    <w:rsid w:val="00EC1716"/>
    <w:rsid w:val="00EC1834"/>
    <w:rsid w:val="00EC262A"/>
    <w:rsid w:val="00EC27DB"/>
    <w:rsid w:val="00EC2E1F"/>
    <w:rsid w:val="00EC4046"/>
    <w:rsid w:val="00EC4F87"/>
    <w:rsid w:val="00EC5A75"/>
    <w:rsid w:val="00EC6714"/>
    <w:rsid w:val="00EC6D52"/>
    <w:rsid w:val="00ED01D0"/>
    <w:rsid w:val="00ED162D"/>
    <w:rsid w:val="00ED6A98"/>
    <w:rsid w:val="00ED741F"/>
    <w:rsid w:val="00ED7B9A"/>
    <w:rsid w:val="00EE027D"/>
    <w:rsid w:val="00EE06EC"/>
    <w:rsid w:val="00EE18C3"/>
    <w:rsid w:val="00EE23CB"/>
    <w:rsid w:val="00EE2E0C"/>
    <w:rsid w:val="00EE5A75"/>
    <w:rsid w:val="00EE5F5C"/>
    <w:rsid w:val="00EE67FC"/>
    <w:rsid w:val="00EF0C8A"/>
    <w:rsid w:val="00EF1744"/>
    <w:rsid w:val="00EF2520"/>
    <w:rsid w:val="00EF4D91"/>
    <w:rsid w:val="00EF5347"/>
    <w:rsid w:val="00EF5A61"/>
    <w:rsid w:val="00EF61E3"/>
    <w:rsid w:val="00EF7362"/>
    <w:rsid w:val="00F009C4"/>
    <w:rsid w:val="00F01FF7"/>
    <w:rsid w:val="00F02BC7"/>
    <w:rsid w:val="00F0376C"/>
    <w:rsid w:val="00F04301"/>
    <w:rsid w:val="00F06649"/>
    <w:rsid w:val="00F07AE4"/>
    <w:rsid w:val="00F11459"/>
    <w:rsid w:val="00F16902"/>
    <w:rsid w:val="00F17458"/>
    <w:rsid w:val="00F17768"/>
    <w:rsid w:val="00F178FA"/>
    <w:rsid w:val="00F21B15"/>
    <w:rsid w:val="00F2255A"/>
    <w:rsid w:val="00F227DD"/>
    <w:rsid w:val="00F22CEE"/>
    <w:rsid w:val="00F24344"/>
    <w:rsid w:val="00F254F2"/>
    <w:rsid w:val="00F25B40"/>
    <w:rsid w:val="00F269F5"/>
    <w:rsid w:val="00F31202"/>
    <w:rsid w:val="00F31413"/>
    <w:rsid w:val="00F333AE"/>
    <w:rsid w:val="00F34695"/>
    <w:rsid w:val="00F371C8"/>
    <w:rsid w:val="00F3758D"/>
    <w:rsid w:val="00F414F5"/>
    <w:rsid w:val="00F41E38"/>
    <w:rsid w:val="00F43555"/>
    <w:rsid w:val="00F437AF"/>
    <w:rsid w:val="00F4388D"/>
    <w:rsid w:val="00F44EBA"/>
    <w:rsid w:val="00F467A2"/>
    <w:rsid w:val="00F50739"/>
    <w:rsid w:val="00F51C1A"/>
    <w:rsid w:val="00F52860"/>
    <w:rsid w:val="00F53461"/>
    <w:rsid w:val="00F54121"/>
    <w:rsid w:val="00F55BC2"/>
    <w:rsid w:val="00F55CD3"/>
    <w:rsid w:val="00F568B3"/>
    <w:rsid w:val="00F5782F"/>
    <w:rsid w:val="00F604A2"/>
    <w:rsid w:val="00F61A80"/>
    <w:rsid w:val="00F63018"/>
    <w:rsid w:val="00F65CB7"/>
    <w:rsid w:val="00F66858"/>
    <w:rsid w:val="00F67D4F"/>
    <w:rsid w:val="00F70BF2"/>
    <w:rsid w:val="00F727DD"/>
    <w:rsid w:val="00F73108"/>
    <w:rsid w:val="00F74B5F"/>
    <w:rsid w:val="00F74D03"/>
    <w:rsid w:val="00F75FF7"/>
    <w:rsid w:val="00F76A8F"/>
    <w:rsid w:val="00F777EE"/>
    <w:rsid w:val="00F77A5E"/>
    <w:rsid w:val="00F802D1"/>
    <w:rsid w:val="00F81F5D"/>
    <w:rsid w:val="00F83410"/>
    <w:rsid w:val="00F8365D"/>
    <w:rsid w:val="00F83E2F"/>
    <w:rsid w:val="00F841A0"/>
    <w:rsid w:val="00F84352"/>
    <w:rsid w:val="00F85D78"/>
    <w:rsid w:val="00F868EF"/>
    <w:rsid w:val="00F917B9"/>
    <w:rsid w:val="00F92538"/>
    <w:rsid w:val="00FA1EF5"/>
    <w:rsid w:val="00FA3A85"/>
    <w:rsid w:val="00FA3C85"/>
    <w:rsid w:val="00FA4AD6"/>
    <w:rsid w:val="00FA6262"/>
    <w:rsid w:val="00FA78D8"/>
    <w:rsid w:val="00FA7B5C"/>
    <w:rsid w:val="00FB17BA"/>
    <w:rsid w:val="00FB1B21"/>
    <w:rsid w:val="00FB20F7"/>
    <w:rsid w:val="00FB2E6B"/>
    <w:rsid w:val="00FB2EDB"/>
    <w:rsid w:val="00FB317B"/>
    <w:rsid w:val="00FB324F"/>
    <w:rsid w:val="00FB51C3"/>
    <w:rsid w:val="00FB56AC"/>
    <w:rsid w:val="00FB5BD0"/>
    <w:rsid w:val="00FB64E9"/>
    <w:rsid w:val="00FB7642"/>
    <w:rsid w:val="00FC24AC"/>
    <w:rsid w:val="00FC5D04"/>
    <w:rsid w:val="00FC616C"/>
    <w:rsid w:val="00FD13EE"/>
    <w:rsid w:val="00FD18D0"/>
    <w:rsid w:val="00FD3098"/>
    <w:rsid w:val="00FD3983"/>
    <w:rsid w:val="00FD6CB8"/>
    <w:rsid w:val="00FD71A9"/>
    <w:rsid w:val="00FE06CD"/>
    <w:rsid w:val="00FE08BA"/>
    <w:rsid w:val="00FE0C75"/>
    <w:rsid w:val="00FE0D50"/>
    <w:rsid w:val="00FE24CC"/>
    <w:rsid w:val="00FE3009"/>
    <w:rsid w:val="00FE3D6A"/>
    <w:rsid w:val="00FE433A"/>
    <w:rsid w:val="00FE4AD2"/>
    <w:rsid w:val="00FE4BC0"/>
    <w:rsid w:val="00FE6E07"/>
    <w:rsid w:val="00FE7529"/>
    <w:rsid w:val="00FF0BFE"/>
    <w:rsid w:val="00FF1B66"/>
    <w:rsid w:val="00FF58E3"/>
    <w:rsid w:val="00FF60A3"/>
    <w:rsid w:val="00FF74C6"/>
    <w:rsid w:val="00FF7841"/>
    <w:rsid w:val="00FF7B33"/>
    <w:rsid w:val="00FF7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8A7FDD"/>
  <w15:chartTrackingRefBased/>
  <w15:docId w15:val="{32E919F0-59F0-4FC2-99B0-AB277AE94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03F"/>
  </w:style>
  <w:style w:type="paragraph" w:styleId="Heading3">
    <w:name w:val="heading 3"/>
    <w:basedOn w:val="Normal"/>
    <w:link w:val="Heading3Char"/>
    <w:uiPriority w:val="9"/>
    <w:qFormat/>
    <w:rsid w:val="00DE57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6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603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E5795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styleId="Strong">
    <w:name w:val="Strong"/>
    <w:basedOn w:val="DefaultParagraphFont"/>
    <w:uiPriority w:val="22"/>
    <w:qFormat/>
    <w:rsid w:val="00DE5795"/>
    <w:rPr>
      <w:b/>
      <w:bCs/>
    </w:rPr>
  </w:style>
  <w:style w:type="character" w:styleId="Emphasis">
    <w:name w:val="Emphasis"/>
    <w:basedOn w:val="DefaultParagraphFont"/>
    <w:uiPriority w:val="20"/>
    <w:qFormat/>
    <w:rsid w:val="00DE5795"/>
    <w:rPr>
      <w:i/>
      <w:iCs/>
    </w:rPr>
  </w:style>
  <w:style w:type="paragraph" w:customStyle="1" w:styleId="paragraph">
    <w:name w:val="paragraph"/>
    <w:basedOn w:val="Normal"/>
    <w:rsid w:val="007D4D6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7D4D6F"/>
  </w:style>
  <w:style w:type="character" w:customStyle="1" w:styleId="eop">
    <w:name w:val="eop"/>
    <w:basedOn w:val="DefaultParagraphFont"/>
    <w:rsid w:val="007D4D6F"/>
  </w:style>
  <w:style w:type="paragraph" w:styleId="NormalWeb">
    <w:name w:val="Normal (Web)"/>
    <w:basedOn w:val="Normal"/>
    <w:uiPriority w:val="99"/>
    <w:semiHidden/>
    <w:unhideWhenUsed/>
    <w:rsid w:val="000330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ql-indent-1">
    <w:name w:val="ql-indent-1"/>
    <w:basedOn w:val="Normal"/>
    <w:rsid w:val="000330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68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16968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1999">
              <w:marLeft w:val="15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8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51730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6341">
              <w:marLeft w:val="15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74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0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674</Words>
  <Characters>4113</Characters>
  <Application>Microsoft Office Word</Application>
  <DocSecurity>0</DocSecurity>
  <Lines>411</Lines>
  <Paragraphs>435</Paragraphs>
  <ScaleCrop>false</ScaleCrop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Golling</dc:creator>
  <cp:keywords/>
  <dc:description/>
  <cp:lastModifiedBy>Stefanie Golling</cp:lastModifiedBy>
  <cp:revision>73</cp:revision>
  <dcterms:created xsi:type="dcterms:W3CDTF">2025-10-21T17:41:00Z</dcterms:created>
  <dcterms:modified xsi:type="dcterms:W3CDTF">2025-12-0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14abcf2d0c2c0d27a02acc29817c7740371c9541fbd7b61b98832b805bc47f</vt:lpwstr>
  </property>
</Properties>
</file>